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FF6837" w14:textId="6535508A" w:rsidR="0051493F" w:rsidRDefault="0051493F" w:rsidP="0051493F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51493F">
        <w:rPr>
          <w:rFonts w:ascii="TH Sarabun New" w:hAnsi="TH Sarabun New" w:cs="TH Sarabun New"/>
          <w:b/>
          <w:bCs/>
          <w:noProof/>
          <w:color w:val="000000"/>
          <w:sz w:val="44"/>
          <w:szCs w:val="44"/>
          <w:bdr w:val="none" w:sz="0" w:space="0" w:color="auto" w:frame="1"/>
        </w:rPr>
        <w:drawing>
          <wp:inline distT="0" distB="0" distL="0" distR="0" wp14:anchorId="681DF2FB" wp14:editId="5D12BC63">
            <wp:extent cx="1457325" cy="1447800"/>
            <wp:effectExtent l="0" t="0" r="9525" b="0"/>
            <wp:docPr id="145132716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15FBD" w14:textId="77777777" w:rsidR="0051493F" w:rsidRPr="0051493F" w:rsidRDefault="0051493F" w:rsidP="0051493F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</w:p>
    <w:p w14:paraId="644DE86F" w14:textId="77777777" w:rsidR="0051493F" w:rsidRPr="0051493F" w:rsidRDefault="0051493F" w:rsidP="0051493F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การพัฒนาเว็ป</w:t>
      </w:r>
      <w:proofErr w:type="spellStart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แอปพลิเคชั่น</w:t>
      </w:r>
      <w:proofErr w:type="spellEnd"/>
    </w:p>
    <w:p w14:paraId="1BDADE17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เรื่อง แผนที่ตึกเชิงโต้ตอบในมหาวิทยาลัยราช</w:t>
      </w:r>
      <w:proofErr w:type="spellStart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ภัฎ</w:t>
      </w:r>
      <w:proofErr w:type="spellEnd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สวน</w:t>
      </w:r>
      <w:proofErr w:type="spellStart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สุนัน</w:t>
      </w:r>
      <w:proofErr w:type="spellEnd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ทา</w:t>
      </w:r>
    </w:p>
    <w:p w14:paraId="3686E42F" w14:textId="77777777" w:rsidR="0051493F" w:rsidRPr="0051493F" w:rsidRDefault="0051493F" w:rsidP="0051493F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6FECB204" w14:textId="77777777" w:rsidR="0051493F" w:rsidRPr="0051493F" w:rsidRDefault="0051493F" w:rsidP="0051493F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จัดทำโดย</w:t>
      </w:r>
    </w:p>
    <w:p w14:paraId="627E70CF" w14:textId="6EDB8B05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นายปฏิวัฒน์ </w:t>
      </w:r>
      <w:proofErr w:type="spellStart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กฤษฏิ์</w:t>
      </w:r>
      <w:proofErr w:type="spellEnd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สุภารัตน์ </w:t>
      </w: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14:ligatures w14:val="none"/>
        </w:rPr>
        <w:t>031</w:t>
      </w:r>
    </w:p>
    <w:p w14:paraId="27BA9542" w14:textId="77777777" w:rsidR="0051493F" w:rsidRPr="0051493F" w:rsidRDefault="0051493F" w:rsidP="0051493F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3BFCD992" w14:textId="77777777" w:rsidR="0051493F" w:rsidRPr="0051493F" w:rsidRDefault="0051493F" w:rsidP="0051493F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เสนอ</w:t>
      </w:r>
    </w:p>
    <w:p w14:paraId="6E3392A6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ผศ. เสถียร จันทร์ปลา</w:t>
      </w:r>
    </w:p>
    <w:p w14:paraId="4B8DD7A0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รหัสวิชา </w:t>
      </w: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CSD3202</w:t>
      </w:r>
    </w:p>
    <w:p w14:paraId="1B95EF91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ภาคเรียนที่ </w:t>
      </w: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1</w:t>
      </w:r>
    </w:p>
    <w:p w14:paraId="62144A5E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3F75D6EF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คณะวิทยาศาสตร์และเทคโนโลยี</w:t>
      </w:r>
    </w:p>
    <w:p w14:paraId="26C3600C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มหาวิทยาลัยราชภัฏสวน</w:t>
      </w:r>
      <w:proofErr w:type="spellStart"/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สุนัน</w:t>
      </w:r>
      <w:proofErr w:type="spellEnd"/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ทา</w:t>
      </w:r>
    </w:p>
    <w:p w14:paraId="3048824E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68BBAAEC" w14:textId="77777777" w:rsidR="0051493F" w:rsidRPr="0051493F" w:rsidRDefault="0051493F" w:rsidP="0051493F">
      <w:pPr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2567</w:t>
      </w:r>
    </w:p>
    <w:p w14:paraId="77BCCA6E" w14:textId="20AED985" w:rsidR="0051493F" w:rsidRPr="0051493F" w:rsidRDefault="0051493F">
      <w:pPr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  <w:br w:type="page"/>
      </w:r>
    </w:p>
    <w:p w14:paraId="353B58E4" w14:textId="65420F7F" w:rsidR="003D17E5" w:rsidRPr="00155068" w:rsidRDefault="003D17E5" w:rsidP="008A551B">
      <w:pPr>
        <w:spacing w:after="0"/>
        <w:jc w:val="center"/>
        <w:outlineLvl w:val="2"/>
        <w:rPr>
          <w:rFonts w:ascii="TH Niramit AS" w:eastAsia="Times New Roman" w:hAnsi="TH Niramit AS" w:cs="TH Niramit AS"/>
          <w:b/>
          <w:bCs/>
          <w:kern w:val="0"/>
          <w:sz w:val="44"/>
          <w:szCs w:val="44"/>
          <w14:ligatures w14:val="none"/>
        </w:rPr>
      </w:pPr>
      <w:r w:rsidRPr="00155068">
        <w:rPr>
          <w:rFonts w:ascii="TH Niramit AS" w:eastAsia="Times New Roman" w:hAnsi="TH Niramit AS" w:cs="TH Niramit AS" w:hint="cs"/>
          <w:b/>
          <w:bCs/>
          <w:kern w:val="0"/>
          <w:sz w:val="44"/>
          <w:szCs w:val="44"/>
          <w:cs/>
          <w14:ligatures w14:val="none"/>
        </w:rPr>
        <w:lastRenderedPageBreak/>
        <w:t>แบบฝึกหัด</w:t>
      </w:r>
    </w:p>
    <w:p w14:paraId="2B7C9B6C" w14:textId="00782773" w:rsidR="008A551B" w:rsidRPr="00155068" w:rsidRDefault="00155068" w:rsidP="008A551B">
      <w:pPr>
        <w:spacing w:after="0"/>
        <w:jc w:val="center"/>
        <w:outlineLvl w:val="2"/>
        <w:rPr>
          <w:rFonts w:ascii="TH Niramit AS" w:eastAsia="Times New Roman" w:hAnsi="TH Niramit AS" w:cs="TH Niramit AS"/>
          <w:b/>
          <w:bCs/>
          <w:kern w:val="0"/>
          <w:sz w:val="44"/>
          <w:szCs w:val="44"/>
          <w14:ligatures w14:val="none"/>
        </w:rPr>
      </w:pPr>
      <w:r w:rsidRPr="00155068">
        <w:rPr>
          <w:rFonts w:ascii="TH Niramit AS" w:eastAsia="Times New Roman" w:hAnsi="TH Niramit AS" w:cs="TH Niramit AS" w:hint="cs"/>
          <w:b/>
          <w:bCs/>
          <w:kern w:val="0"/>
          <w:sz w:val="44"/>
          <w:szCs w:val="44"/>
          <w:cs/>
          <w14:ligatures w14:val="none"/>
        </w:rPr>
        <w:t xml:space="preserve">พื้นฐานการพัฒนาเว็บแอปพลิเคชันด้วย </w:t>
      </w:r>
      <w:r w:rsidRPr="00155068">
        <w:rPr>
          <w:rFonts w:ascii="TH Niramit AS" w:eastAsia="Times New Roman" w:hAnsi="TH Niramit AS" w:cs="TH Niramit AS"/>
          <w:b/>
          <w:bCs/>
          <w:kern w:val="0"/>
          <w:sz w:val="44"/>
          <w:szCs w:val="44"/>
          <w14:ligatures w14:val="none"/>
        </w:rPr>
        <w:t>PHP</w:t>
      </w:r>
    </w:p>
    <w:p w14:paraId="5336959B" w14:textId="4CA8AC40" w:rsidR="00155068" w:rsidRDefault="00155068" w:rsidP="008A551B">
      <w:pPr>
        <w:spacing w:after="0"/>
        <w:jc w:val="center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</w:p>
    <w:p w14:paraId="6767B0FA" w14:textId="6B7028CF" w:rsidR="0066245D" w:rsidRDefault="0066245D" w:rsidP="0066245D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66245D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ให้ นศ. </w:t>
      </w:r>
      <w:r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เขียนโปรแกรมตามโจทย์</w:t>
      </w:r>
    </w:p>
    <w:p w14:paraId="23A148C0" w14:textId="2CE29CA3" w:rsidR="005E6C60" w:rsidRPr="0066245D" w:rsidRDefault="005E6C60" w:rsidP="0066245D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</w:pPr>
      <w:r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ab/>
      </w:r>
      <w:r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ทำในรูปแบบรายงาน ใส่หน้าปก และจัดหน้าเอกสารให้เรียบร้อย</w:t>
      </w:r>
    </w:p>
    <w:p w14:paraId="0FFD4DDA" w14:textId="23166A0A" w:rsidR="0066245D" w:rsidRPr="00251EA5" w:rsidRDefault="00251EA5" w:rsidP="00251EA5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251EA5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ให้ นศ. เขียนโปรแกรมตามโจทย์กำหนด</w:t>
      </w:r>
    </w:p>
    <w:p w14:paraId="6D5570EF" w14:textId="04BED05D" w:rsidR="00B027C5" w:rsidRDefault="00B027C5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Run </w:t>
      </w:r>
      <w:r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โปรแกรมตรวจสอบความถูกต้อง</w:t>
      </w:r>
    </w:p>
    <w:p w14:paraId="03A04E4F" w14:textId="49800854" w:rsidR="0066245D" w:rsidRDefault="0066245D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B027C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คัดลอก </w:t>
      </w:r>
      <w:r w:rsidRPr="00B027C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Code </w:t>
      </w:r>
      <w:r w:rsidRPr="00B027C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วางลงไปในเอกสาร</w:t>
      </w:r>
    </w:p>
    <w:p w14:paraId="7F5177E4" w14:textId="77777777" w:rsidR="005625B5" w:rsidRDefault="00B027C5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Capture </w:t>
      </w:r>
      <w:r w:rsidR="005625B5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 xml:space="preserve">ผลลัพธ์ จาก </w:t>
      </w:r>
      <w:r w:rsid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Browser </w:t>
      </w:r>
      <w:r w:rsidR="005625B5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ให้เห็นส่วนของชื่อไฟล์</w:t>
      </w:r>
    </w:p>
    <w:p w14:paraId="2BE9FDB0" w14:textId="03A25957" w:rsidR="005625B5" w:rsidRDefault="005625B5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ส่งไฟล์</w:t>
      </w:r>
      <w:r w:rsidR="008A551B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งานเป็น 2 ไฟล์ .</w:t>
      </w:r>
      <w:r w:rsidR="008A551B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Docs </w:t>
      </w:r>
      <w:r w:rsidR="008A551B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 xml:space="preserve">และ </w:t>
      </w:r>
      <w:r w:rsidR="008A551B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.pdf</w:t>
      </w:r>
    </w:p>
    <w:p w14:paraId="16FDE06E" w14:textId="23B480B4" w:rsidR="003D17E5" w:rsidRPr="005625B5" w:rsidRDefault="0066245D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</w:pP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Zip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ไฟล์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code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ทั้งหมด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upload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มาด้วย</w:t>
      </w:r>
    </w:p>
    <w:p w14:paraId="27FF0A04" w14:textId="77777777" w:rsidR="003D17E5" w:rsidRDefault="003D17E5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</w:p>
    <w:p w14:paraId="71C8EE75" w14:textId="340FAE3B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1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ตัวแปร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Variables)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และคำสั่งแสดงข้อมูลใน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PHP</w:t>
      </w:r>
    </w:p>
    <w:p w14:paraId="4470FC4F" w14:textId="77777777" w:rsidR="00B07EAA" w:rsidRDefault="00B07EAA" w:rsidP="003D17E5">
      <w:pPr>
        <w:numPr>
          <w:ilvl w:val="0"/>
          <w:numId w:val="1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เขียนโปรแกรมที่ประกาศตัวแปร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3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ชนิด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ได้แก่ ชนิดสตริง (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String)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จำนวนเต็ม (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Integer)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จำนวนทศนิยม (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Float)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จากนั้นแสดงค่าของตัวแปรเหล่านี้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cho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print.</w:t>
      </w:r>
    </w:p>
    <w:p w14:paraId="5363FDC0" w14:textId="51C44F57" w:rsidR="00291A7E" w:rsidRDefault="00C4253B" w:rsidP="00291A7E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7550885E" wp14:editId="5F61516D">
            <wp:extent cx="5731510" cy="2162810"/>
            <wp:effectExtent l="0" t="0" r="2540" b="8890"/>
            <wp:docPr id="1856014656" name="รูปภาพ 1" descr="รูปภาพประกอบด้วย ข้อความ, ซอฟต์แวร์, ตัวอักษร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014656" name="รูปภาพ 1" descr="รูปภาพประกอบด้วย ข้อความ, ซอฟต์แวร์, ตัวอักษร, จำนวน&#10;&#10;คำอธิบายที่สร้างโดยอัตโนมัติ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9A4DC" w14:textId="274C3F8D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50C37FD" wp14:editId="7D45B71C">
                <wp:simplePos x="0" y="0"/>
                <wp:positionH relativeFrom="column">
                  <wp:posOffset>1562100</wp:posOffset>
                </wp:positionH>
                <wp:positionV relativeFrom="paragraph">
                  <wp:posOffset>94615</wp:posOffset>
                </wp:positionV>
                <wp:extent cx="3333750" cy="28194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0" cy="281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4EA8C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40ACE03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name = "</w:t>
                            </w:r>
                            <w:r w:rsidRPr="00944AF9">
                              <w:rPr>
                                <w:cs/>
                              </w:rPr>
                              <w:t xml:space="preserve">ปฏิวัฒน์ </w:t>
                            </w:r>
                            <w:proofErr w:type="spellStart"/>
                            <w:r w:rsidRPr="00944AF9">
                              <w:rPr>
                                <w:cs/>
                              </w:rPr>
                              <w:t>กฤษฏิ์</w:t>
                            </w:r>
                            <w:proofErr w:type="spellEnd"/>
                            <w:r w:rsidRPr="00944AF9">
                              <w:rPr>
                                <w:cs/>
                              </w:rPr>
                              <w:t>สุภารัตน์</w:t>
                            </w:r>
                            <w:proofErr w:type="gramStart"/>
                            <w:r w:rsidRPr="00944AF9">
                              <w:rPr>
                                <w:cs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43233BC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age =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20;</w:t>
                            </w:r>
                            <w:proofErr w:type="gramEnd"/>
                          </w:p>
                          <w:p w14:paraId="39B852C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height =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1.71;</w:t>
                            </w:r>
                            <w:proofErr w:type="gramEnd"/>
                          </w:p>
                          <w:p w14:paraId="6F4C52D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5E12E4E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Name: $name &lt;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15E5952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Age: $age &lt;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23976AA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Height: $height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02E2998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77EE6C3C" w14:textId="6A1A4179" w:rsidR="00944AF9" w:rsidRDefault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0C37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3pt;margin-top:7.45pt;width:262.5pt;height:22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">
                <v:textbox>
                  <w:txbxContent>
                    <w:p w14:paraId="0C4EA8C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40ACE03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name = "</w:t>
                      </w:r>
                      <w:r w:rsidRPr="00944AF9">
                        <w:rPr>
                          <w:cs/>
                        </w:rPr>
                        <w:t xml:space="preserve">ปฏิวัฒน์ </w:t>
                      </w:r>
                      <w:proofErr w:type="spellStart"/>
                      <w:r w:rsidRPr="00944AF9">
                        <w:rPr>
                          <w:cs/>
                        </w:rPr>
                        <w:t>กฤษฏิ์</w:t>
                      </w:r>
                      <w:proofErr w:type="spellEnd"/>
                      <w:r w:rsidRPr="00944AF9">
                        <w:rPr>
                          <w:cs/>
                        </w:rPr>
                        <w:t>สุภารัตน์</w:t>
                      </w:r>
                      <w:proofErr w:type="gramStart"/>
                      <w:r w:rsidRPr="00944AF9">
                        <w:rPr>
                          <w:cs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43233BC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age =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20;</w:t>
                      </w:r>
                      <w:proofErr w:type="gramEnd"/>
                    </w:p>
                    <w:p w14:paraId="39B852C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height =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1.71;</w:t>
                      </w:r>
                      <w:proofErr w:type="gramEnd"/>
                    </w:p>
                    <w:p w14:paraId="6F4C52D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5E12E4E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Name: $name &lt;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b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15E5952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Age: $age &lt;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b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23976AA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Height: $height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02E2998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77EE6C3C" w14:textId="6A1A4179" w:rsidR="00944AF9" w:rsidRDefault="00944AF9"/>
                  </w:txbxContent>
                </v:textbox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34912FFC" w14:textId="77777777" w:rsidR="00944AF9" w:rsidRDefault="00944AF9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3D8C3BA4" w14:textId="64A5FEA5" w:rsidR="00B07EAA" w:rsidRDefault="00B07EAA" w:rsidP="003D17E5">
      <w:pPr>
        <w:numPr>
          <w:ilvl w:val="0"/>
          <w:numId w:val="1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ประกาศตัวแปรอาร์เรย์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Array)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ซึ่งเก็บรายชื่อของผลไม้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5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ชนิด จากนั้นแสดงผลลัพธ์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proofErr w:type="spellStart"/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>print_r</w:t>
      </w:r>
      <w:proofErr w:type="spellEnd"/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>.</w:t>
      </w:r>
    </w:p>
    <w:p w14:paraId="53838100" w14:textId="6F1415E9" w:rsidR="00947998" w:rsidRDefault="00C4253B" w:rsidP="00944AF9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32B7256" wp14:editId="4F3834C6">
            <wp:extent cx="5731510" cy="2498090"/>
            <wp:effectExtent l="0" t="0" r="2540" b="0"/>
            <wp:docPr id="1365505454" name="รูปภาพ 1" descr="รูปภาพประกอบด้วย ข้อความ, ซอฟต์แวร์, ไอคอนคอมพิวเตอร์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505454" name="รูปภาพ 1" descr="รูปภาพประกอบด้วย ข้อความ, ซอฟต์แวร์, ไอคอนคอมพิวเตอร์, จำนวน&#10;&#10;คำอธิบายที่สร้างโดยอัตโนมัติ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49345" w14:textId="126F1308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A39E728" wp14:editId="07B734C2">
                <wp:simplePos x="0" y="0"/>
                <wp:positionH relativeFrom="column">
                  <wp:posOffset>1314450</wp:posOffset>
                </wp:positionH>
                <wp:positionV relativeFrom="paragraph">
                  <wp:posOffset>170815</wp:posOffset>
                </wp:positionV>
                <wp:extent cx="3333750" cy="3771900"/>
                <wp:effectExtent l="0" t="0" r="19050" b="19050"/>
                <wp:wrapNone/>
                <wp:docPr id="820220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0" cy="3771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52004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22E2BA6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fruits =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array(</w:t>
                            </w:r>
                            <w:proofErr w:type="gramEnd"/>
                          </w:p>
                          <w:p w14:paraId="6F16DEB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apple",</w:t>
                            </w:r>
                          </w:p>
                          <w:p w14:paraId="5B6BA4C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papaya",</w:t>
                            </w:r>
                          </w:p>
                          <w:p w14:paraId="4B9DD923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banana",</w:t>
                            </w:r>
                          </w:p>
                          <w:p w14:paraId="019FE1F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orange",</w:t>
                            </w:r>
                          </w:p>
                          <w:p w14:paraId="6DABA64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watermelon"</w:t>
                            </w:r>
                          </w:p>
                          <w:p w14:paraId="6D17CA5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);</w:t>
                            </w:r>
                          </w:p>
                          <w:p w14:paraId="44B94B7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391A79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&lt;pre&gt;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55D73A0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rint_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($fruits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);</w:t>
                            </w:r>
                            <w:proofErr w:type="gramEnd"/>
                          </w:p>
                          <w:p w14:paraId="3CD8EC4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&lt;/pre&gt;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68EDA80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7B548C70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9E728" id="_x0000_s1027" type="#_x0000_t202" style="position:absolute;margin-left:103.5pt;margin-top:13.45pt;width:262.5pt;height:29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">
                <v:textbox>
                  <w:txbxContent>
                    <w:p w14:paraId="5652004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22E2BA6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fruits =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array(</w:t>
                      </w:r>
                      <w:proofErr w:type="gramEnd"/>
                    </w:p>
                    <w:p w14:paraId="6F16DEB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apple",</w:t>
                      </w:r>
                    </w:p>
                    <w:p w14:paraId="5B6BA4C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papaya",</w:t>
                      </w:r>
                    </w:p>
                    <w:p w14:paraId="4B9DD923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banana",</w:t>
                      </w:r>
                    </w:p>
                    <w:p w14:paraId="019FE1F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orange",</w:t>
                      </w:r>
                    </w:p>
                    <w:p w14:paraId="6DABA64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watermelon"</w:t>
                      </w:r>
                    </w:p>
                    <w:p w14:paraId="6D17CA5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);</w:t>
                      </w:r>
                    </w:p>
                    <w:p w14:paraId="44B94B7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1391A79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&lt;pre&gt;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55D73A0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rint_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($fruits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);</w:t>
                      </w:r>
                      <w:proofErr w:type="gramEnd"/>
                    </w:p>
                    <w:p w14:paraId="3CD8EC4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&lt;/pre&gt;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68EDA80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7B548C70" w14:textId="77777777" w:rsidR="00944AF9" w:rsidRDefault="00944AF9" w:rsidP="00944AF9"/>
                  </w:txbxContent>
                </v:textbox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5795740E" w14:textId="77777777" w:rsidR="00944AF9" w:rsidRPr="00944AF9" w:rsidRDefault="00944AF9" w:rsidP="00944AF9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078CFC9D" w14:textId="77777777" w:rsidR="00947998" w:rsidRPr="003D17E5" w:rsidRDefault="00947998" w:rsidP="00291A7E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47D8CD5B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2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คำสั่งเงื่อนไข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Conditional Statements)</w:t>
      </w:r>
    </w:p>
    <w:p w14:paraId="634B0089" w14:textId="77777777" w:rsidR="00B07EAA" w:rsidRDefault="00B07EAA" w:rsidP="003D17E5">
      <w:pPr>
        <w:numPr>
          <w:ilvl w:val="0"/>
          <w:numId w:val="2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ประกาศตัวแปรอายุ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age)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ตรวจสอบว่าอายุนั้นอยู่ในช่วงเด็ก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วัยรุ่น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หรือผู้ใหญ่ 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, elseif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lse.</w:t>
      </w:r>
    </w:p>
    <w:p w14:paraId="613E712A" w14:textId="5B2320D7" w:rsidR="00B4111E" w:rsidRPr="003D17E5" w:rsidRDefault="00C4253B" w:rsidP="00B4111E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5901AF27" wp14:editId="07C6288A">
            <wp:extent cx="5731510" cy="1713230"/>
            <wp:effectExtent l="0" t="0" r="2540" b="1270"/>
            <wp:docPr id="2125225723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225723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5B060" w14:textId="6DAFAE7F" w:rsidR="00B4111E" w:rsidRPr="00944AF9" w:rsidRDefault="00944AF9">
      <w:pPr>
        <w:rPr>
          <w:rFonts w:ascii="Consolas" w:eastAsia="Times New Roman" w:hAnsi="Consolas" w:cs="Tahoma"/>
          <w:color w:val="5F6672"/>
          <w:kern w:val="0"/>
          <w:sz w:val="32"/>
          <w:szCs w:val="32"/>
          <w:cs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DAEE83E" wp14:editId="3B6BB8D4">
                <wp:simplePos x="0" y="0"/>
                <wp:positionH relativeFrom="column">
                  <wp:posOffset>1409700</wp:posOffset>
                </wp:positionH>
                <wp:positionV relativeFrom="paragraph">
                  <wp:posOffset>280035</wp:posOffset>
                </wp:positionV>
                <wp:extent cx="3333750" cy="4933950"/>
                <wp:effectExtent l="0" t="0" r="19050" b="19050"/>
                <wp:wrapNone/>
                <wp:docPr id="15388780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0" cy="493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5DBA1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7C07B84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age =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20;</w:t>
                            </w:r>
                            <w:proofErr w:type="gramEnd"/>
                          </w:p>
                          <w:p w14:paraId="4F367C4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8497D1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if ($age &gt; 45) {</w:t>
                            </w:r>
                          </w:p>
                          <w:p w14:paraId="3650AD0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ผู้ใหญ่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500ABF1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} </w:t>
                            </w:r>
                          </w:p>
                          <w:p w14:paraId="475164C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lse if ($age &gt; 18) {</w:t>
                            </w:r>
                          </w:p>
                          <w:p w14:paraId="1894834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วัยรุ่น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147C47B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7ED79E3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lse if ($age &gt; 0) {</w:t>
                            </w:r>
                          </w:p>
                          <w:p w14:paraId="30DE0F1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เด็ก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51F6585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72A82A7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lse {</w:t>
                            </w:r>
                          </w:p>
                          <w:p w14:paraId="38730DA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ยังไม่เกิด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30DF661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055CFA9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7CCF363A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AEE83E" id="_x0000_s1028" type="#_x0000_t202" style="position:absolute;margin-left:111pt;margin-top:22.05pt;width:262.5pt;height:388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">
                <v:textbox>
                  <w:txbxContent>
                    <w:p w14:paraId="7D45DBA1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7C07B84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age =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20;</w:t>
                      </w:r>
                      <w:proofErr w:type="gramEnd"/>
                    </w:p>
                    <w:p w14:paraId="4F367C4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78497D1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if ($age &gt; 45) {</w:t>
                      </w:r>
                    </w:p>
                    <w:p w14:paraId="3650AD0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ผู้ใหญ่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500ABF1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} </w:t>
                      </w:r>
                    </w:p>
                    <w:p w14:paraId="475164C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lse if ($age &gt; 18) {</w:t>
                      </w:r>
                    </w:p>
                    <w:p w14:paraId="1894834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วัยรุ่น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147C47B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7ED79E3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lse if ($age &gt; 0) {</w:t>
                      </w:r>
                    </w:p>
                    <w:p w14:paraId="30DE0F1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เด็ก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51F6585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72A82A7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lse {</w:t>
                      </w:r>
                    </w:p>
                    <w:p w14:paraId="38730DA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ยังไม่เกิด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30DF661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055CFA9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7CCF363A" w14:textId="77777777" w:rsidR="00944AF9" w:rsidRDefault="00944AF9" w:rsidP="00944AF9"/>
                  </w:txbxContent>
                </v:textbox>
              </v:shape>
            </w:pict>
          </mc:Fallback>
        </mc:AlternateContent>
      </w:r>
      <w:r>
        <w:rPr>
          <w:rFonts w:ascii="Consolas" w:eastAsia="Times New Roman" w:hAnsi="Consolas" w:cs="Tahoma"/>
          <w:color w:val="5F6672"/>
          <w:kern w:val="0"/>
          <w:sz w:val="32"/>
          <w:szCs w:val="32"/>
          <w14:ligatures w14:val="none"/>
        </w:rPr>
        <w:br w:type="page"/>
      </w:r>
    </w:p>
    <w:p w14:paraId="4EDB06DD" w14:textId="5B9D2545" w:rsidR="00B4111E" w:rsidRDefault="00B07EAA" w:rsidP="00B4111E">
      <w:pPr>
        <w:numPr>
          <w:ilvl w:val="0"/>
          <w:numId w:val="2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ตรวจสอบสถานะการเข้าสู่ระบบ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ประกาศตัวแปรสำหรับชื่อผู้ใช้และรหัสผ่าน จากนั้น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ตรวจสอบว่าข้อมูลที่ป้อนเข้ามาถูกต้องหรือไม่ ถ้าถูกต้องให้แสดงข้อความต้อนรับ.</w:t>
      </w:r>
    </w:p>
    <w:p w14:paraId="1D6277EE" w14:textId="659F963D" w:rsidR="00944AF9" w:rsidRDefault="00947998" w:rsidP="00944AF9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D3385AC" wp14:editId="109A1D46">
            <wp:extent cx="5731510" cy="3925570"/>
            <wp:effectExtent l="0" t="0" r="2540" b="0"/>
            <wp:docPr id="767075143" name="รูปภาพ 1" descr="รูปภาพประกอบด้วย ข้อความ, ภาพหน้าจอ, ซอฟต์แวร์, ไอคอนคอมพิวเตอ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075143" name="รูปภาพ 1" descr="รูปภาพประกอบด้วย ข้อความ, ภาพหน้าจอ, ซอฟต์แวร์, ไอคอนคอมพิวเตอร์&#10;&#10;คำอธิบายที่สร้างโดยอัตโนมัติ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2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7B46B" w14:textId="0EE69827" w:rsidR="00BB4AB6" w:rsidRDefault="00B05FE3" w:rsidP="00B4111E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E424337" wp14:editId="347544E7">
                <wp:simplePos x="0" y="0"/>
                <wp:positionH relativeFrom="margin">
                  <wp:posOffset>1466850</wp:posOffset>
                </wp:positionH>
                <wp:positionV relativeFrom="paragraph">
                  <wp:posOffset>168910</wp:posOffset>
                </wp:positionV>
                <wp:extent cx="3314700" cy="3571875"/>
                <wp:effectExtent l="0" t="0" r="19050" b="28575"/>
                <wp:wrapNone/>
                <wp:docPr id="18085162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3571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127E93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form method="post" action="work5_4.php"&gt;</w:t>
                            </w:r>
                          </w:p>
                          <w:p w14:paraId="058EB5E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h2&gt;Login&lt;/h2&gt;</w:t>
                            </w:r>
                          </w:p>
                          <w:p w14:paraId="4EE62DD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label for="username"&gt;Username:&lt;/label&gt;</w:t>
                            </w:r>
                          </w:p>
                          <w:p w14:paraId="6F79B51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input type="text" id="username" name="username" required /&gt; &lt;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/&gt;</w:t>
                            </w:r>
                          </w:p>
                          <w:p w14:paraId="2B26578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8F9AEA3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label for="password"&gt;Password:&lt;/label&gt;  </w:t>
                            </w:r>
                          </w:p>
                          <w:p w14:paraId="1DAD8B11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25BCDBB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input type="password" id="password" name="password" required /&gt; &lt;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/&gt;</w:t>
                            </w:r>
                          </w:p>
                          <w:p w14:paraId="59462C2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419069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button type="submit"&gt;Login&lt;/button&gt;</w:t>
                            </w:r>
                          </w:p>
                          <w:p w14:paraId="7F1DFB8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70706346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24337" id="_x0000_s1029" type="#_x0000_t202" style="position:absolute;left:0;text-align:left;margin-left:115.5pt;margin-top:13.3pt;width:261pt;height:281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">
                <v:textbox>
                  <w:txbxContent>
                    <w:p w14:paraId="69127E93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form method="post" action="work5_4.php"&gt;</w:t>
                      </w:r>
                    </w:p>
                    <w:p w14:paraId="058EB5E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h2&gt;Login&lt;/h2&gt;</w:t>
                      </w:r>
                    </w:p>
                    <w:p w14:paraId="4EE62DD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label for="username"&gt;Username:&lt;/label&gt;</w:t>
                      </w:r>
                    </w:p>
                    <w:p w14:paraId="6F79B51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input type="text" id="username" name="username" required /&gt; &lt;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b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/&gt;</w:t>
                      </w:r>
                    </w:p>
                    <w:p w14:paraId="2B26578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78F9AEA3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label for="password"&gt;Password:&lt;/label&gt;  </w:t>
                      </w:r>
                    </w:p>
                    <w:p w14:paraId="1DAD8B11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25BCDBB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input type="password" id="password" name="password" required /&gt; &lt;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b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/&gt;</w:t>
                      </w:r>
                    </w:p>
                    <w:p w14:paraId="59462C2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7419069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button type="submit"&gt;Login&lt;/button&gt;</w:t>
                      </w:r>
                    </w:p>
                    <w:p w14:paraId="7F1DFB8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&lt;/form&gt;</w:t>
                      </w:r>
                    </w:p>
                    <w:p w14:paraId="70706346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</w:p>
    <w:p w14:paraId="3990A41D" w14:textId="42C807F8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4CDE0A87" w14:textId="6FF82372" w:rsidR="00BB4AB6" w:rsidRDefault="00B05FE3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F0E08D9" wp14:editId="1D74C98C">
                <wp:simplePos x="0" y="0"/>
                <wp:positionH relativeFrom="margin">
                  <wp:align>center</wp:align>
                </wp:positionH>
                <wp:positionV relativeFrom="paragraph">
                  <wp:posOffset>2495550</wp:posOffset>
                </wp:positionV>
                <wp:extent cx="3314700" cy="4267200"/>
                <wp:effectExtent l="0" t="0" r="19050" b="19050"/>
                <wp:wrapNone/>
                <wp:docPr id="7289024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426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A9178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2BF80D0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username = "s65122250031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66198D5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password = "realadmin1234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7D50C08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DF737D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nput_username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= $_POST['username'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3026E8E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nput_password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= $_POST['password'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5FC2F5E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555FCFD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if (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nput_username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== $username &amp;&amp; 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nput_password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== $password) {</w:t>
                            </w:r>
                          </w:p>
                          <w:p w14:paraId="57B65FA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&lt;p id=\"pass\"&gt;Login successful. Welcome, $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username!&lt;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/p&gt;";</w:t>
                            </w:r>
                          </w:p>
                          <w:p w14:paraId="0A8041A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 else {</w:t>
                            </w:r>
                          </w:p>
                          <w:p w14:paraId="7562FE5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    echo "&lt;p id=\"fail\"&gt;Login failed. Please check your username and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password.&lt;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/p&gt;";</w:t>
                            </w:r>
                          </w:p>
                          <w:p w14:paraId="71C4B15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21D52191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4D8355F2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0E08D9" id="_x0000_s1030" type="#_x0000_t202" style="position:absolute;margin-left:0;margin-top:196.5pt;width:261pt;height:336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">
                <v:textbox>
                  <w:txbxContent>
                    <w:p w14:paraId="02A9178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2BF80D0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username = "s65122250031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66198D5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password = "realadmin1234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7D50C08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1DF737D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nput_username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= $_POST['username'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3026E8E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nput_password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= $_POST['password'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5FC2F5E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555FCFD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if (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nput_username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== $username &amp;&amp; 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nput_password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== $password) {</w:t>
                      </w:r>
                    </w:p>
                    <w:p w14:paraId="57B65FA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&lt;p id=\"pass\"&gt;Login successful. Welcome, $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username!&lt;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/p&gt;";</w:t>
                      </w:r>
                    </w:p>
                    <w:p w14:paraId="0A8041A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 else {</w:t>
                      </w:r>
                    </w:p>
                    <w:p w14:paraId="7562FE5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    echo "&lt;p id=\"fail\"&gt;Login failed. Please check your username and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password.&lt;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/p&gt;";</w:t>
                      </w:r>
                    </w:p>
                    <w:p w14:paraId="71C4B15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21D52191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4D8355F2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848EE91" wp14:editId="25FC960E">
            <wp:extent cx="5731510" cy="2262505"/>
            <wp:effectExtent l="0" t="0" r="2540" b="4445"/>
            <wp:docPr id="766052869" name="รูปภาพ 1" descr="รูปภาพประกอบด้วย ข้อความ, ซอฟต์แวร์, ไอคอนคอมพิวเตอร์, หน้าเว็บ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052869" name="รูปภาพ 1" descr="รูปภาพประกอบด้วย ข้อความ, ซอฟต์แวร์, ไอคอนคอมพิวเตอร์, หน้าเว็บ&#10;&#10;คำอธิบายที่สร้างโดยอัตโนมัติ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4AF9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42E328EF" w14:textId="759AA100" w:rsidR="00B07EAA" w:rsidRPr="00BB4AB6" w:rsidRDefault="00B07EAA" w:rsidP="00BB4AB6">
      <w:pPr>
        <w:pStyle w:val="ListParagraph"/>
        <w:numPr>
          <w:ilvl w:val="0"/>
          <w:numId w:val="1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BB4AB6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ลูป (</w:t>
      </w:r>
      <w:r w:rsidRPr="00BB4AB6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Loop)</w:t>
      </w:r>
    </w:p>
    <w:p w14:paraId="1FA635E3" w14:textId="77777777" w:rsidR="00B07EAA" w:rsidRDefault="00B07EAA" w:rsidP="003D17E5">
      <w:pPr>
        <w:numPr>
          <w:ilvl w:val="0"/>
          <w:numId w:val="3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for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เพื่อแสดงตัวเลขจาก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1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ถึง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10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บนหน้าเว็บ 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cho.</w:t>
      </w:r>
    </w:p>
    <w:p w14:paraId="52677714" w14:textId="172F0CED" w:rsidR="00944AF9" w:rsidRDefault="00947998" w:rsidP="00BB4AB6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5D578D4" wp14:editId="0A382213">
            <wp:extent cx="5731510" cy="2976245"/>
            <wp:effectExtent l="0" t="0" r="2540" b="0"/>
            <wp:docPr id="1288480774" name="รูปภาพ 1" descr="รูปภาพประกอบด้วย ข้อความ, ภาพหน้าจอ, ซอฟต์แวร์, ไอคอนคอมพิวเตอ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480774" name="รูปภาพ 1" descr="รูปภาพประกอบด้วย ข้อความ, ภาพหน้าจอ, ซอฟต์แวร์, ไอคอนคอมพิวเตอร์&#10;&#10;คำอธิบายที่สร้างโดยอัตโนมัติ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69D15" w14:textId="030FA4F6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295FD80" wp14:editId="2FD2F9EF">
                <wp:simplePos x="0" y="0"/>
                <wp:positionH relativeFrom="margin">
                  <wp:align>center</wp:align>
                </wp:positionH>
                <wp:positionV relativeFrom="paragraph">
                  <wp:posOffset>217805</wp:posOffset>
                </wp:positionV>
                <wp:extent cx="3314700" cy="1381125"/>
                <wp:effectExtent l="0" t="0" r="19050" b="28575"/>
                <wp:wrapNone/>
                <wp:docPr id="402252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921AD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531B88C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for (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= 1; 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&lt;= 10; 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++) {</w:t>
                            </w:r>
                          </w:p>
                          <w:p w14:paraId="625B5E2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&lt;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66382E3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1453218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46FBA2BD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95FD80" id="_x0000_s1031" type="#_x0000_t202" style="position:absolute;margin-left:0;margin-top:17.15pt;width:261pt;height:108.75pt;z-index:25166950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">
                <v:textbox>
                  <w:txbxContent>
                    <w:p w14:paraId="6F921AD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531B88C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for (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= 1; 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&lt;= 10; 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++) {</w:t>
                      </w:r>
                    </w:p>
                    <w:p w14:paraId="625B5E2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&lt;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b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66382E3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1453218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46FBA2BD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03BD221A" w14:textId="77777777" w:rsidR="00BB4AB6" w:rsidRPr="003D17E5" w:rsidRDefault="00BB4AB6" w:rsidP="00BB4AB6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466E0FDE" w14:textId="77777777" w:rsidR="00B07EAA" w:rsidRDefault="00B07EAA" w:rsidP="003D17E5">
      <w:pPr>
        <w:numPr>
          <w:ilvl w:val="0"/>
          <w:numId w:val="3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while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แสดงข้อความ "กำลังทำงาน" จนกว่าค่าของตัวแปร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$status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จะเป็น "เสร็จสิ้น".</w:t>
      </w:r>
    </w:p>
    <w:p w14:paraId="723088E8" w14:textId="7666A44F" w:rsidR="00944AF9" w:rsidRDefault="00947998" w:rsidP="00947998">
      <w:pPr>
        <w:spacing w:after="0"/>
        <w:ind w:left="720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0A3188F3" wp14:editId="3B42617F">
            <wp:extent cx="5731510" cy="1748790"/>
            <wp:effectExtent l="0" t="0" r="2540" b="3810"/>
            <wp:docPr id="1342251524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251524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0C2E3" w14:textId="5ABA61AF" w:rsidR="00B963B2" w:rsidRPr="00947998" w:rsidRDefault="00944AF9" w:rsidP="00947998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4E9E5BB" wp14:editId="232A8882">
                <wp:simplePos x="0" y="0"/>
                <wp:positionH relativeFrom="margin">
                  <wp:align>center</wp:align>
                </wp:positionH>
                <wp:positionV relativeFrom="paragraph">
                  <wp:posOffset>579755</wp:posOffset>
                </wp:positionV>
                <wp:extent cx="3314700" cy="3209925"/>
                <wp:effectExtent l="0" t="0" r="19050" b="28575"/>
                <wp:wrapNone/>
                <wp:docPr id="14384162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3209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373AA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62D2F6A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status =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กำลังทำงาน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524D75F4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0B2F334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while ($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status !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=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เสร็จสิ้น"</w:t>
                            </w:r>
                            <w:r w:rsidRPr="00944AF9">
                              <w:rPr>
                                <w:lang w:val="en-GB"/>
                              </w:rPr>
                              <w:t>) {</w:t>
                            </w:r>
                          </w:p>
                          <w:p w14:paraId="6C28B20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กำลังทำงาน...</w:t>
                            </w:r>
                            <w:r w:rsidRPr="00944AF9">
                              <w:rPr>
                                <w:lang w:val="en-GB"/>
                              </w:rPr>
                              <w:t>\n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7042DA2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   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sleep(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1);</w:t>
                            </w:r>
                          </w:p>
                          <w:p w14:paraId="4FB93D6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$status =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เสร็จสิ้น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280BC846" w14:textId="2CFC5284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70EF04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เสร็จสิ้น!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4324E59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078E47FA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9E5BB" id="_x0000_s1032" type="#_x0000_t202" style="position:absolute;left:0;text-align:left;margin-left:0;margin-top:45.65pt;width:261pt;height:252.75pt;z-index:25167155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">
                <v:textbox>
                  <w:txbxContent>
                    <w:p w14:paraId="75373AA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62D2F6A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status = "</w:t>
                      </w:r>
                      <w:r w:rsidRPr="00944AF9">
                        <w:rPr>
                          <w:cs/>
                          <w:lang w:val="en-GB"/>
                        </w:rPr>
                        <w:t>กำลังทำงาน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524D75F4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00B2F334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while ($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status !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= "</w:t>
                      </w:r>
                      <w:r w:rsidRPr="00944AF9">
                        <w:rPr>
                          <w:cs/>
                          <w:lang w:val="en-GB"/>
                        </w:rPr>
                        <w:t>เสร็จสิ้น"</w:t>
                      </w:r>
                      <w:r w:rsidRPr="00944AF9">
                        <w:rPr>
                          <w:lang w:val="en-GB"/>
                        </w:rPr>
                        <w:t>) {</w:t>
                      </w:r>
                    </w:p>
                    <w:p w14:paraId="6C28B20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กำลังทำงาน...</w:t>
                      </w:r>
                      <w:r w:rsidRPr="00944AF9">
                        <w:rPr>
                          <w:lang w:val="en-GB"/>
                        </w:rPr>
                        <w:t>\n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7042DA2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   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sleep(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1);</w:t>
                      </w:r>
                    </w:p>
                    <w:p w14:paraId="4FB93D6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$status = "</w:t>
                      </w:r>
                      <w:r w:rsidRPr="00944AF9">
                        <w:rPr>
                          <w:cs/>
                          <w:lang w:val="en-GB"/>
                        </w:rPr>
                        <w:t>เสร็จสิ้น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280BC846" w14:textId="2CFC5284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670EF04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</w:t>
                      </w:r>
                      <w:r w:rsidRPr="00944AF9">
                        <w:rPr>
                          <w:cs/>
                          <w:lang w:val="en-GB"/>
                        </w:rPr>
                        <w:t>เสร็จสิ้น!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4324E59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078E47FA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 w:rsidR="00B963B2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br w:type="page"/>
      </w:r>
    </w:p>
    <w:p w14:paraId="07639FA7" w14:textId="5D958088" w:rsidR="00B07EAA" w:rsidRDefault="00B07EAA" w:rsidP="003D17E5">
      <w:pPr>
        <w:numPr>
          <w:ilvl w:val="0"/>
          <w:numId w:val="3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foreach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แสดงรายการสินค้าภายในอาร์เรย์ 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cho.</w:t>
      </w:r>
    </w:p>
    <w:p w14:paraId="2AA44530" w14:textId="6D08DB23" w:rsidR="00944AF9" w:rsidRDefault="00947998" w:rsidP="00944AF9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486F21B0" wp14:editId="6040C949">
            <wp:extent cx="5731510" cy="2262505"/>
            <wp:effectExtent l="0" t="0" r="2540" b="4445"/>
            <wp:docPr id="1404876225" name="รูปภาพ 1" descr="รูปภาพประกอบด้วย ข้อความ, ซอฟต์แวร์, ไอคอนคอมพิวเตอร์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876225" name="รูปภาพ 1" descr="รูปภาพประกอบด้วย ข้อความ, ซอฟต์แวร์, ไอคอนคอมพิวเตอร์, จำนวน&#10;&#10;คำอธิบายที่สร้างโดยอัตโนมัติ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8B6C7" w14:textId="08706216" w:rsidR="00B963B2" w:rsidRPr="003D17E5" w:rsidRDefault="00944AF9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A6F9904" wp14:editId="3218C6EE">
                <wp:simplePos x="0" y="0"/>
                <wp:positionH relativeFrom="margin">
                  <wp:align>center</wp:align>
                </wp:positionH>
                <wp:positionV relativeFrom="paragraph">
                  <wp:posOffset>290830</wp:posOffset>
                </wp:positionV>
                <wp:extent cx="3314700" cy="3733800"/>
                <wp:effectExtent l="0" t="0" r="19050" b="19050"/>
                <wp:wrapNone/>
                <wp:docPr id="15089228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3733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C08FB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185759A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fruits =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array(</w:t>
                            </w:r>
                            <w:proofErr w:type="gramEnd"/>
                          </w:p>
                          <w:p w14:paraId="6A16DED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apple",</w:t>
                            </w:r>
                          </w:p>
                          <w:p w14:paraId="0A6EC38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papaya",</w:t>
                            </w:r>
                          </w:p>
                          <w:p w14:paraId="564FF67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banana",</w:t>
                            </w:r>
                          </w:p>
                          <w:p w14:paraId="54AE5C8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orange",</w:t>
                            </w:r>
                          </w:p>
                          <w:p w14:paraId="4020EDE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watermelon"</w:t>
                            </w:r>
                          </w:p>
                          <w:p w14:paraId="4A53939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);</w:t>
                            </w:r>
                          </w:p>
                          <w:p w14:paraId="03526F3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C82270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foreach ($fruits as $fruit) {</w:t>
                            </w:r>
                          </w:p>
                          <w:p w14:paraId="7820871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$fruit&lt;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12EB9A1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73837B7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08246A69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F9904" id="_x0000_s1033" type="#_x0000_t202" style="position:absolute;margin-left:0;margin-top:22.9pt;width:261pt;height:294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">
                <v:textbox>
                  <w:txbxContent>
                    <w:p w14:paraId="0AC08FB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185759A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fruits =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array(</w:t>
                      </w:r>
                      <w:proofErr w:type="gramEnd"/>
                    </w:p>
                    <w:p w14:paraId="6A16DED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apple",</w:t>
                      </w:r>
                    </w:p>
                    <w:p w14:paraId="0A6EC38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papaya",</w:t>
                      </w:r>
                    </w:p>
                    <w:p w14:paraId="564FF67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banana",</w:t>
                      </w:r>
                    </w:p>
                    <w:p w14:paraId="54AE5C8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orange",</w:t>
                      </w:r>
                    </w:p>
                    <w:p w14:paraId="4020EDE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watermelon"</w:t>
                      </w:r>
                    </w:p>
                    <w:p w14:paraId="4A53939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);</w:t>
                      </w:r>
                    </w:p>
                    <w:p w14:paraId="03526F3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0C82270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foreach ($fruits as $fruit) {</w:t>
                      </w:r>
                    </w:p>
                    <w:p w14:paraId="7820871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$fruit&lt;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b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12EB9A1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73837B7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08246A69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13F081A4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lastRenderedPageBreak/>
        <w:t xml:space="preserve">4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ฟังก์ชัน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Functions)</w:t>
      </w:r>
    </w:p>
    <w:p w14:paraId="0CAA3E5B" w14:textId="77777777" w:rsidR="00B07EAA" w:rsidRDefault="00B07EAA" w:rsidP="003D17E5">
      <w:pPr>
        <w:numPr>
          <w:ilvl w:val="0"/>
          <w:numId w:val="4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ฟังก์ชันที่คำนวณพื้นที่ของสี่เหลี่ยมผืนผ้า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โดยรับค่าความกว้างและความสูงเป็นพารามิเตอร์ จากนั้นแสดงผลลัพธ์การคำนวณพื้นที่.</w:t>
      </w:r>
    </w:p>
    <w:p w14:paraId="68F92E9C" w14:textId="731CBDE1" w:rsidR="001A09E8" w:rsidRPr="003D17E5" w:rsidRDefault="00947998" w:rsidP="001A09E8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30AD600B" wp14:editId="6319EDED">
            <wp:extent cx="5731510" cy="1634490"/>
            <wp:effectExtent l="0" t="0" r="2540" b="3810"/>
            <wp:docPr id="1234834115" name="รูปภาพ 1" descr="รูปภาพประกอบด้วย ข้อความ, ภาพหน้าจอ, ตัวอักษร, ซอฟต์แว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834115" name="รูปภาพ 1" descr="รูปภาพประกอบด้วย ข้อความ, ภาพหน้าจอ, ตัวอักษร, ซอฟต์แวร์&#10;&#10;คำอธิบายที่สร้างโดยอัตโนมัติ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90BFD" w14:textId="653EFF2F" w:rsidR="00C4253B" w:rsidRDefault="00944AF9">
      <w:pPr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CD095C7" wp14:editId="29A65F07">
                <wp:simplePos x="0" y="0"/>
                <wp:positionH relativeFrom="margin">
                  <wp:align>center</wp:align>
                </wp:positionH>
                <wp:positionV relativeFrom="paragraph">
                  <wp:posOffset>149225</wp:posOffset>
                </wp:positionV>
                <wp:extent cx="3419475" cy="2600325"/>
                <wp:effectExtent l="0" t="0" r="28575" b="28575"/>
                <wp:wrapNone/>
                <wp:docPr id="9039607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2600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9807C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</w:t>
                            </w:r>
                          </w:p>
                          <w:p w14:paraId="046F0F33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function </w:t>
                            </w:r>
                            <w:proofErr w:type="spellStart"/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rectangleArea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$width, $height)</w:t>
                            </w:r>
                          </w:p>
                          <w:p w14:paraId="33A6C9F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{</w:t>
                            </w:r>
                          </w:p>
                          <w:p w14:paraId="209E78D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return $width * $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height;</w:t>
                            </w:r>
                            <w:proofErr w:type="gramEnd"/>
                          </w:p>
                          <w:p w14:paraId="7A8EE33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56AE97C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301AA81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area = </w:t>
                            </w:r>
                            <w:proofErr w:type="spellStart"/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rectangleArea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5, 10 );</w:t>
                            </w:r>
                          </w:p>
                          <w:p w14:paraId="71F6B7F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$area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20FCFCF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53EEBC5F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D095C7" id="_x0000_s1034" type="#_x0000_t202" style="position:absolute;margin-left:0;margin-top:11.75pt;width:269.25pt;height:204.75pt;z-index:25167564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">
                <v:textbox>
                  <w:txbxContent>
                    <w:p w14:paraId="159807C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</w:t>
                      </w:r>
                    </w:p>
                    <w:p w14:paraId="046F0F33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function </w:t>
                      </w:r>
                      <w:proofErr w:type="spellStart"/>
                      <w:proofErr w:type="gramStart"/>
                      <w:r w:rsidRPr="00944AF9">
                        <w:rPr>
                          <w:lang w:val="en-GB"/>
                        </w:rPr>
                        <w:t>rectangleArea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(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$width, $height)</w:t>
                      </w:r>
                    </w:p>
                    <w:p w14:paraId="33A6C9F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{</w:t>
                      </w:r>
                    </w:p>
                    <w:p w14:paraId="209E78D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return $width * $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height;</w:t>
                      </w:r>
                      <w:proofErr w:type="gramEnd"/>
                    </w:p>
                    <w:p w14:paraId="7A8EE33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56AE97C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0301AA81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area = </w:t>
                      </w:r>
                      <w:proofErr w:type="spellStart"/>
                      <w:proofErr w:type="gramStart"/>
                      <w:r w:rsidRPr="00944AF9">
                        <w:rPr>
                          <w:lang w:val="en-GB"/>
                        </w:rPr>
                        <w:t>rectangleArea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(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5, 10 );</w:t>
                      </w:r>
                    </w:p>
                    <w:p w14:paraId="71F6B7F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$area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20FCFCF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53EEBC5F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ab/>
      </w:r>
      <w:r w:rsidR="00C4253B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br w:type="page"/>
      </w:r>
    </w:p>
    <w:p w14:paraId="7A26F15C" w14:textId="5AFD8DE2" w:rsidR="00B07EAA" w:rsidRDefault="00B07EAA" w:rsidP="003D17E5">
      <w:pPr>
        <w:numPr>
          <w:ilvl w:val="0"/>
          <w:numId w:val="4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ฟังก์ชันตรวจสอบเลขคู่หรือเลขคี่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โดยรับค่าตัวเลขเป็นพารามิเตอร์ จากนั้น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ตรวจสอบว่าเลขนั้นเป็นเลขคู่หรือเลขคี่และแสดงผลลัพธ์.</w:t>
      </w:r>
    </w:p>
    <w:p w14:paraId="67536F86" w14:textId="005B4C3D" w:rsidR="00944AF9" w:rsidRDefault="00947998" w:rsidP="001A09E8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B267262" wp14:editId="055F197D">
            <wp:extent cx="5731510" cy="1634490"/>
            <wp:effectExtent l="0" t="0" r="2540" b="3810"/>
            <wp:docPr id="228742085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742085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86027" w14:textId="02990B9E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45F6A4A" wp14:editId="30E0592E">
                <wp:simplePos x="0" y="0"/>
                <wp:positionH relativeFrom="margin">
                  <wp:align>center</wp:align>
                </wp:positionH>
                <wp:positionV relativeFrom="paragraph">
                  <wp:posOffset>386080</wp:posOffset>
                </wp:positionV>
                <wp:extent cx="3419475" cy="3448050"/>
                <wp:effectExtent l="0" t="0" r="28575" b="19050"/>
                <wp:wrapNone/>
                <wp:docPr id="14619490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448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41CCF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3B60A7C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function 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evenodd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($n) {</w:t>
                            </w:r>
                          </w:p>
                          <w:p w14:paraId="061034F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if ($n %2== 0) {</w:t>
                            </w:r>
                          </w:p>
                          <w:p w14:paraId="36CB99E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    return "even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3BDC0E0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04131DF4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lse {</w:t>
                            </w:r>
                          </w:p>
                          <w:p w14:paraId="6C70D35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    return "odd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3F685ED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220B146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1E1B8DE4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result = </w:t>
                            </w:r>
                            <w:proofErr w:type="spellStart"/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evenodd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12345);</w:t>
                            </w:r>
                          </w:p>
                          <w:p w14:paraId="221F13B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$result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1D43E33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7712A82F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5F6A4A" id="_x0000_s1035" type="#_x0000_t202" style="position:absolute;margin-left:0;margin-top:30.4pt;width:269.25pt;height:271.5pt;z-index:25167769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">
                <v:textbox>
                  <w:txbxContent>
                    <w:p w14:paraId="1441CCF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3B60A7C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function 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evenodd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($n) {</w:t>
                      </w:r>
                    </w:p>
                    <w:p w14:paraId="061034F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if ($n %2== 0) {</w:t>
                      </w:r>
                    </w:p>
                    <w:p w14:paraId="36CB99E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    return "even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3BDC0E0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}</w:t>
                      </w:r>
                    </w:p>
                    <w:p w14:paraId="04131DF4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lse {</w:t>
                      </w:r>
                    </w:p>
                    <w:p w14:paraId="6C70D35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    return "odd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3F685ED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}</w:t>
                      </w:r>
                    </w:p>
                    <w:p w14:paraId="220B146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1E1B8DE4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result = </w:t>
                      </w:r>
                      <w:proofErr w:type="spellStart"/>
                      <w:proofErr w:type="gramStart"/>
                      <w:r w:rsidRPr="00944AF9">
                        <w:rPr>
                          <w:lang w:val="en-GB"/>
                        </w:rPr>
                        <w:t>evenodd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(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12345);</w:t>
                      </w:r>
                    </w:p>
                    <w:p w14:paraId="221F13B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$result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1D43E33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7712A82F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38DC8EB3" w14:textId="77777777" w:rsidR="001A09E8" w:rsidRPr="003D17E5" w:rsidRDefault="001A09E8" w:rsidP="001A09E8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4306617D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5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การทำงานกับฟอร์ม</w:t>
      </w:r>
    </w:p>
    <w:p w14:paraId="66D6D70B" w14:textId="77777777" w:rsidR="00B07EAA" w:rsidRDefault="00B07EAA" w:rsidP="003D17E5">
      <w:pPr>
        <w:numPr>
          <w:ilvl w:val="0"/>
          <w:numId w:val="5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ฟอร์มที่รับค่าชื่อผู้ใช้และรหัสผ่าน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เมื่อผู้ใช้กรอกข้อมูลแล้วให้ใช้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PHP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รับค่าจากฟอร์มและแสดงข้อมูลที่กรอกบนหน้าเว็บ.</w:t>
      </w:r>
    </w:p>
    <w:p w14:paraId="3F55B293" w14:textId="77E936FD" w:rsidR="00B032EB" w:rsidRDefault="00B032EB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78412404" wp14:editId="27E9966C">
            <wp:extent cx="5731510" cy="1684020"/>
            <wp:effectExtent l="0" t="0" r="2540" b="0"/>
            <wp:docPr id="15838703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870375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EC94E" w14:textId="48EF85B7" w:rsidR="00B032EB" w:rsidRDefault="00B032EB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AF78B78" wp14:editId="04F77DC6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5467350" cy="3581400"/>
                <wp:effectExtent l="0" t="0" r="19050" b="19050"/>
                <wp:wrapNone/>
                <wp:docPr id="978939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7350" cy="3581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BC45B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&lt;form method="post" action="work5_4.php"&gt;</w:t>
                            </w:r>
                          </w:p>
                          <w:p w14:paraId="2018C92D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h2&gt;Login&lt;/h2&gt;</w:t>
                            </w:r>
                          </w:p>
                          <w:p w14:paraId="71EA8F66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label for="username"&gt;Username:&lt;/label&gt;</w:t>
                            </w:r>
                          </w:p>
                          <w:p w14:paraId="4E8C23E8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input type="text" id="username" name="username" required /&gt; &lt;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 xml:space="preserve"> /&gt;</w:t>
                            </w:r>
                          </w:p>
                          <w:p w14:paraId="714A4BD4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4A4BE7F8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label for="password"&gt;Password:&lt;/label&gt;  </w:t>
                            </w:r>
                          </w:p>
                          <w:p w14:paraId="5D0EFAEB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22BD03CE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input type="password" id="password" name="password" required /&gt; &lt;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 xml:space="preserve"> /&gt;</w:t>
                            </w:r>
                          </w:p>
                          <w:p w14:paraId="4847C808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4D1BEB7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button type="submit"&gt;Login&lt;/button&gt;</w:t>
                            </w:r>
                          </w:p>
                          <w:p w14:paraId="7D8E23DB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61EDC397" w14:textId="77777777" w:rsidR="00B032EB" w:rsidRDefault="00B032EB" w:rsidP="00B032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78B78" id="_x0000_s1036" type="#_x0000_t202" style="position:absolute;margin-left:379.3pt;margin-top:.45pt;width:430.5pt;height:282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">
                <v:textbox>
                  <w:txbxContent>
                    <w:p w14:paraId="6E2BC45B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&lt;form method="post" action="work5_4.php"&gt;</w:t>
                      </w:r>
                    </w:p>
                    <w:p w14:paraId="2018C92D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h2&gt;Login&lt;/h2&gt;</w:t>
                      </w:r>
                    </w:p>
                    <w:p w14:paraId="71EA8F66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label for="username"&gt;Username:&lt;/label&gt;</w:t>
                      </w:r>
                    </w:p>
                    <w:p w14:paraId="4E8C23E8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input type="text" id="username" name="username" required /&gt; &lt;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 xml:space="preserve"> /&gt;</w:t>
                      </w:r>
                    </w:p>
                    <w:p w14:paraId="714A4BD4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</w:p>
                    <w:p w14:paraId="4A4BE7F8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label for="password"&gt;Password:&lt;/label&gt;  </w:t>
                      </w:r>
                    </w:p>
                    <w:p w14:paraId="5D0EFAEB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</w:p>
                    <w:p w14:paraId="22BD03CE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input type="password" id="password" name="password" required /&gt; &lt;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 xml:space="preserve"> /&gt;</w:t>
                      </w:r>
                    </w:p>
                    <w:p w14:paraId="4847C808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</w:p>
                    <w:p w14:paraId="04D1BEB7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button type="submit"&gt;Login&lt;/button&gt;</w:t>
                      </w:r>
                    </w:p>
                    <w:p w14:paraId="7D8E23DB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&lt;/form&gt;</w:t>
                      </w:r>
                    </w:p>
                    <w:p w14:paraId="61EDC397" w14:textId="77777777" w:rsidR="00B032EB" w:rsidRDefault="00B032EB" w:rsidP="00B032EB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6B6A8BCB" w14:textId="77777777" w:rsidR="00B032EB" w:rsidRDefault="00B032EB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lastRenderedPageBreak/>
        <w:drawing>
          <wp:inline distT="0" distB="0" distL="0" distR="0" wp14:anchorId="3CBF3FF2" wp14:editId="02ECC35A">
            <wp:extent cx="5731510" cy="1602740"/>
            <wp:effectExtent l="0" t="0" r="2540" b="0"/>
            <wp:docPr id="15261465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146572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E210B" w14:textId="43634C22" w:rsidR="00C4253B" w:rsidRPr="003D17E5" w:rsidRDefault="00B032EB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36C863F" wp14:editId="2413C6E2">
                <wp:simplePos x="0" y="0"/>
                <wp:positionH relativeFrom="margin">
                  <wp:align>right</wp:align>
                </wp:positionH>
                <wp:positionV relativeFrom="paragraph">
                  <wp:posOffset>48260</wp:posOffset>
                </wp:positionV>
                <wp:extent cx="5715000" cy="4286250"/>
                <wp:effectExtent l="0" t="0" r="19050" b="19050"/>
                <wp:wrapNone/>
                <wp:docPr id="9911229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428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0736E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0F892785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if ($_SERVER["REQUEST_METHOD"] == "POST") {</w:t>
                            </w:r>
                          </w:p>
                          <w:p w14:paraId="1BBDC3A7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$username = $_POST['username'</w:t>
                            </w:r>
                            <w:proofErr w:type="gramStart"/>
                            <w:r w:rsidRPr="00B032EB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5A07A932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$password = $_POST['password'</w:t>
                            </w:r>
                            <w:proofErr w:type="gramStart"/>
                            <w:r w:rsidRPr="00B032EB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72F2C099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if </w:t>
                            </w:r>
                            <w:proofErr w:type="gramStart"/>
                            <w:r w:rsidRPr="00B032EB">
                              <w:rPr>
                                <w:lang w:val="en-GB"/>
                              </w:rPr>
                              <w:t>(!empty</w:t>
                            </w:r>
                            <w:proofErr w:type="gramEnd"/>
                            <w:r w:rsidRPr="00B032EB">
                              <w:rPr>
                                <w:lang w:val="en-GB"/>
                              </w:rPr>
                              <w:t>($username) &amp;&amp; !empty($password)) {</w:t>
                            </w:r>
                          </w:p>
                          <w:p w14:paraId="65D39AD3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    $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hashed_password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 xml:space="preserve"> = 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password_</w:t>
                            </w:r>
                            <w:proofErr w:type="gramStart"/>
                            <w:r w:rsidRPr="00B032EB">
                              <w:rPr>
                                <w:lang w:val="en-GB"/>
                              </w:rPr>
                              <w:t>hash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B032EB">
                              <w:rPr>
                                <w:lang w:val="en-GB"/>
                              </w:rPr>
                              <w:t>$password, PASSWORD_DEFAULT);</w:t>
                            </w:r>
                          </w:p>
                          <w:p w14:paraId="01E78A91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2ABB7E18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    echo "</w:t>
                            </w:r>
                            <w:r w:rsidRPr="00B032EB">
                              <w:rPr>
                                <w:cs/>
                                <w:lang w:val="en-GB"/>
                              </w:rPr>
                              <w:t xml:space="preserve">ชื่อผู้ใช้: </w:t>
                            </w:r>
                            <w:r w:rsidRPr="00B032EB">
                              <w:rPr>
                                <w:lang w:val="en-GB"/>
                              </w:rPr>
                              <w:t>$username &lt;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B032EB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75E13902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    echo "</w:t>
                            </w:r>
                            <w:r w:rsidRPr="00B032EB">
                              <w:rPr>
                                <w:cs/>
                                <w:lang w:val="en-GB"/>
                              </w:rPr>
                              <w:t xml:space="preserve">รหัสผ่าน: </w:t>
                            </w:r>
                            <w:r w:rsidRPr="00B032EB">
                              <w:rPr>
                                <w:lang w:val="en-GB"/>
                              </w:rPr>
                              <w:t>$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hashed_password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 xml:space="preserve"> &lt;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B032EB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5C54EDD9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} else {</w:t>
                            </w:r>
                          </w:p>
                          <w:p w14:paraId="41357BDE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    echo "</w:t>
                            </w:r>
                            <w:r w:rsidRPr="00B032EB">
                              <w:rPr>
                                <w:cs/>
                                <w:lang w:val="en-GB"/>
                              </w:rPr>
                              <w:t>กรุณากรอกข้อมูลให้ครบถ้วน</w:t>
                            </w:r>
                            <w:proofErr w:type="gramStart"/>
                            <w:r w:rsidRPr="00B032EB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B032EB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3BDDCBEA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}</w:t>
                            </w:r>
                          </w:p>
                          <w:p w14:paraId="46E4A8CC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}</w:t>
                            </w:r>
                          </w:p>
                          <w:p w14:paraId="69CEF393" w14:textId="4D2C7D50" w:rsidR="00B032EB" w:rsidRDefault="00B032EB" w:rsidP="00B032EB">
                            <w:r w:rsidRPr="00B032EB">
                              <w:rPr>
                                <w:lang w:val="en-GB"/>
                              </w:rPr>
                              <w:t xml:space="preserve">    ?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6C863F" id="_x0000_s1037" type="#_x0000_t202" style="position:absolute;margin-left:398.8pt;margin-top:3.8pt;width:450pt;height:337.5pt;z-index:2516817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">
                <v:textbox>
                  <w:txbxContent>
                    <w:p w14:paraId="5CF0736E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0F892785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if ($_SERVER["REQUEST_METHOD"] == "POST") {</w:t>
                      </w:r>
                    </w:p>
                    <w:p w14:paraId="1BBDC3A7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$username = $_POST['username'</w:t>
                      </w:r>
                      <w:proofErr w:type="gramStart"/>
                      <w:r w:rsidRPr="00B032EB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5A07A932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$password = $_POST['password'</w:t>
                      </w:r>
                      <w:proofErr w:type="gramStart"/>
                      <w:r w:rsidRPr="00B032EB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72F2C099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if </w:t>
                      </w:r>
                      <w:proofErr w:type="gramStart"/>
                      <w:r w:rsidRPr="00B032EB">
                        <w:rPr>
                          <w:lang w:val="en-GB"/>
                        </w:rPr>
                        <w:t>(!empty</w:t>
                      </w:r>
                      <w:proofErr w:type="gramEnd"/>
                      <w:r w:rsidRPr="00B032EB">
                        <w:rPr>
                          <w:lang w:val="en-GB"/>
                        </w:rPr>
                        <w:t>($username) &amp;&amp; !empty($password)) {</w:t>
                      </w:r>
                    </w:p>
                    <w:p w14:paraId="65D39AD3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    $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hashed_password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 xml:space="preserve"> = 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password_</w:t>
                      </w:r>
                      <w:proofErr w:type="gramStart"/>
                      <w:r w:rsidRPr="00B032EB">
                        <w:rPr>
                          <w:lang w:val="en-GB"/>
                        </w:rPr>
                        <w:t>hash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>(</w:t>
                      </w:r>
                      <w:proofErr w:type="gramEnd"/>
                      <w:r w:rsidRPr="00B032EB">
                        <w:rPr>
                          <w:lang w:val="en-GB"/>
                        </w:rPr>
                        <w:t>$password, PASSWORD_DEFAULT);</w:t>
                      </w:r>
                    </w:p>
                    <w:p w14:paraId="01E78A91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</w:p>
                    <w:p w14:paraId="2ABB7E18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    echo "</w:t>
                      </w:r>
                      <w:r w:rsidRPr="00B032EB">
                        <w:rPr>
                          <w:cs/>
                          <w:lang w:val="en-GB"/>
                        </w:rPr>
                        <w:t xml:space="preserve">ชื่อผู้ใช้: </w:t>
                      </w:r>
                      <w:r w:rsidRPr="00B032EB">
                        <w:rPr>
                          <w:lang w:val="en-GB"/>
                        </w:rPr>
                        <w:t>$username &lt;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B032EB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75E13902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    echo "</w:t>
                      </w:r>
                      <w:r w:rsidRPr="00B032EB">
                        <w:rPr>
                          <w:cs/>
                          <w:lang w:val="en-GB"/>
                        </w:rPr>
                        <w:t xml:space="preserve">รหัสผ่าน: </w:t>
                      </w:r>
                      <w:r w:rsidRPr="00B032EB">
                        <w:rPr>
                          <w:lang w:val="en-GB"/>
                        </w:rPr>
                        <w:t>$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hashed_password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 xml:space="preserve"> &lt;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B032EB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5C54EDD9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} else {</w:t>
                      </w:r>
                    </w:p>
                    <w:p w14:paraId="41357BDE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    echo "</w:t>
                      </w:r>
                      <w:r w:rsidRPr="00B032EB">
                        <w:rPr>
                          <w:cs/>
                          <w:lang w:val="en-GB"/>
                        </w:rPr>
                        <w:t>กรุณากรอกข้อมูลให้ครบถ้วน</w:t>
                      </w:r>
                      <w:proofErr w:type="gramStart"/>
                      <w:r w:rsidRPr="00B032EB">
                        <w:rPr>
                          <w:cs/>
                          <w:lang w:val="en-GB"/>
                        </w:rPr>
                        <w:t>"</w:t>
                      </w:r>
                      <w:r w:rsidRPr="00B032EB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3BDDCBEA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}</w:t>
                      </w:r>
                    </w:p>
                    <w:p w14:paraId="46E4A8CC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}</w:t>
                      </w:r>
                    </w:p>
                    <w:p w14:paraId="69CEF393" w14:textId="4D2C7D50" w:rsidR="00B032EB" w:rsidRDefault="00B032EB" w:rsidP="00B032EB">
                      <w:r w:rsidRPr="00B032EB">
                        <w:rPr>
                          <w:lang w:val="en-GB"/>
                        </w:rPr>
                        <w:t xml:space="preserve">    ?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5B04AAA5" w14:textId="25E81473" w:rsidR="00B032EB" w:rsidRDefault="00B07EAA" w:rsidP="003D17E5">
      <w:pPr>
        <w:numPr>
          <w:ilvl w:val="0"/>
          <w:numId w:val="5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ฟอร์มที่รับค่าราคาสินค้าและจำนวนสินค้า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จากนั้นใช้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PHP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คำนวณราคารวมและแสดงผลลัพธ์บนหน้าเว็บ.</w:t>
      </w:r>
    </w:p>
    <w:p w14:paraId="53654071" w14:textId="77777777" w:rsidR="00B032EB" w:rsidRDefault="00B032EB">
      <w:pP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</w:p>
    <w:p w14:paraId="0E531F65" w14:textId="77777777" w:rsidR="00B07EAA" w:rsidRPr="003D17E5" w:rsidRDefault="00B07EAA" w:rsidP="003D17E5">
      <w:pPr>
        <w:numPr>
          <w:ilvl w:val="0"/>
          <w:numId w:val="5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5D135A20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6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การจัดการข้อผิดพลาด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Error Handling)</w:t>
      </w:r>
    </w:p>
    <w:p w14:paraId="4A7563D4" w14:textId="77777777" w:rsidR="00B07EAA" w:rsidRPr="003D17E5" w:rsidRDefault="00B07EAA" w:rsidP="003D17E5">
      <w:pPr>
        <w:numPr>
          <w:ilvl w:val="0"/>
          <w:numId w:val="6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ตรวจสอบการหารด้วยศูนย์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try-catch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มื่อมีการหารด้วยศูนย์ให้แสดงข้อความ "ไม่สามารถหารด้วยศูนย์ได้".</w:t>
      </w:r>
    </w:p>
    <w:p w14:paraId="14838C91" w14:textId="77777777" w:rsidR="00B07EAA" w:rsidRPr="003D17E5" w:rsidRDefault="00B07EAA" w:rsidP="003D17E5">
      <w:pPr>
        <w:numPr>
          <w:ilvl w:val="0"/>
          <w:numId w:val="6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ตรวจสอบว่าผู้ใช้ป้อนข้อมูลในฟอร์มครบถ้วนหรือไม่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ถ้าข้อมูลไม่ครบให้แสดงข้อความข้อผิดพลาด.</w:t>
      </w:r>
    </w:p>
    <w:p w14:paraId="15B45445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7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ผสมหัวข้อ</w:t>
      </w:r>
    </w:p>
    <w:p w14:paraId="42119A62" w14:textId="77777777" w:rsidR="00B07EAA" w:rsidRPr="003D17E5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ประกาศตัวแปรราคาและส่วนลด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จากนั้น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-else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ตรวจสอบว่าผู้ใช้จะได้รับส่วนลดหรือไม่ และคำนวณราคาสุทธิ โดยแสดงผลลัพธ์ด้วย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cho.</w:t>
      </w:r>
    </w:p>
    <w:p w14:paraId="385C67BC" w14:textId="77777777" w:rsidR="00B07EAA" w:rsidRPr="003D17E5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ฟังก์ชันคำนวณดัชนีมวลกาย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BMI)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ที่รับค่าน้ำหนักและส่วนสูงจากฟอร์ม จากนั้นแสดงผลลัพธ์พร้อมคำอธิบายระดับ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>BMI (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ช่น น้ำหนักเกินหรือไม่).</w:t>
      </w:r>
    </w:p>
    <w:p w14:paraId="4C0471BC" w14:textId="77777777" w:rsidR="00B07EAA" w:rsidRPr="003D17E5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for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เพื่อคำนวณและแสดงผลรวมของตัวเลขจาก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1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ถึง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100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พร้อมตรวจสอบข้อผิดพลาดในกรณีที่จำนวนมากเกินไป.</w:t>
      </w:r>
    </w:p>
    <w:p w14:paraId="618C1C5A" w14:textId="77777777" w:rsidR="00B07EAA" w:rsidRPr="003D17E5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เขียนฟอร์มที่รับค่าคะแนนสอบ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3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วิชา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จากนั้นใช้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PHP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คำนวณคะแนนเฉลี่ยและแสดงเกรดที่ได้ 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-else.</w:t>
      </w:r>
    </w:p>
    <w:p w14:paraId="5728877A" w14:textId="77777777" w:rsidR="00B07EAA" w:rsidRPr="003D17E5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แสดงผลลัพธ์ฟังก์ชันคณิตศาสตร์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ช่น การบวก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การลบ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การคูณ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การหาร โดยรับค่าจากฟอร์มและตรวจสอบข้อผิดพลาดในกรณีที่มีการหารด้วยศูนย์.</w:t>
      </w:r>
    </w:p>
    <w:p w14:paraId="48E24AE8" w14:textId="77777777" w:rsidR="00B07EAA" w:rsidRPr="003D17E5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foreach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ตรวจสอบค่าภายในอาร์เรย์ ถ้าค่าที่ตรวจสอบมีการแบ่งได้ลงตัวให้แสดงว่า "คู่"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ถ้าไม่ให้แสดงว่า "คี่".</w:t>
      </w:r>
    </w:p>
    <w:p w14:paraId="2C607C3A" w14:textId="77777777" w:rsidR="00B07EAA" w:rsidRPr="003D17E5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รวมทุกหัวข้อเข้าด้วยกัน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พัฒนาเว็บฟอร์มที่รับข้อมูลผู้ใช้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ตรวจสอบข้อมูล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คำนวณค่าต่าง ๆ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จัดการข้อผิดพลาดที่อาจเกิดขึ้นในกระบวนการนี้.</w:t>
      </w:r>
    </w:p>
    <w:p w14:paraId="43A31064" w14:textId="73C69D86" w:rsidR="00B07EAA" w:rsidRDefault="00CC17EB" w:rsidP="003D17E5">
      <w:pPr>
        <w:pBdr>
          <w:bottom w:val="single" w:sz="6" w:space="1" w:color="auto"/>
        </w:pBd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</w:p>
    <w:p w14:paraId="29CEDB2A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590DA39E" w14:textId="6F61BBA0" w:rsidR="003D17E5" w:rsidRPr="003D17E5" w:rsidRDefault="003D17E5" w:rsidP="003D17E5">
      <w:pPr>
        <w:spacing w:after="0"/>
        <w:rPr>
          <w:rFonts w:ascii="TH Niramit AS" w:hAnsi="TH Niramit AS" w:cs="TH Niramit AS"/>
          <w:b/>
          <w:bCs/>
          <w:sz w:val="32"/>
          <w:szCs w:val="32"/>
        </w:rPr>
      </w:pPr>
      <w:r w:rsidRPr="003D17E5">
        <w:rPr>
          <w:rFonts w:ascii="TH Niramit AS" w:hAnsi="TH Niramit AS" w:cs="TH Niramit AS" w:hint="cs"/>
          <w:b/>
          <w:bCs/>
          <w:sz w:val="32"/>
          <w:szCs w:val="32"/>
          <w:cs/>
        </w:rPr>
        <w:t>โปรแกรมตัวอย่างในเอกสาร</w:t>
      </w:r>
    </w:p>
    <w:p w14:paraId="44D4E48B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686C651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1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5DFF6214" w14:textId="39FE58B3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35802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6D9D8B77" wp14:editId="4FFC3629">
            <wp:extent cx="4096322" cy="1971950"/>
            <wp:effectExtent l="0" t="0" r="0" b="9525"/>
            <wp:docPr id="211611560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11560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9632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D8F12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216E2002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2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2E265573" w14:textId="0CA8593A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35802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3173C097" wp14:editId="40B03560">
            <wp:extent cx="5239481" cy="1962424"/>
            <wp:effectExtent l="0" t="0" r="0" b="0"/>
            <wp:docPr id="1240008894" name="รูปภาพ 1" descr="รูปภาพประกอบด้วย ข้อความ, ภาพหน้าจอ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008894" name="รูปภาพ 1" descr="รูปภาพประกอบด้วย ข้อความ, ภาพหน้าจอ, ตัวอักษร&#10;&#10;คำอธิบายที่สร้างโดยอัตโนมัติ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EAE64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18CEB69C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3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60761CE5" w14:textId="715134A5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35802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535D960D" wp14:editId="48525128">
            <wp:extent cx="4896533" cy="2010056"/>
            <wp:effectExtent l="0" t="0" r="0" b="9525"/>
            <wp:docPr id="1945817436" name="รูปภาพ 1" descr="รูปภาพประกอบด้วย ข้อความ, ภาพหน้าจอ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817436" name="รูปภาพ 1" descr="รูปภาพประกอบด้วย ข้อความ, ภาพหน้าจอ, ตัวอักษร&#10;&#10;คำอธิบายที่สร้างโดยอัตโนมัติ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201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8828D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64635DE6" w14:textId="77777777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14B42733" w14:textId="77777777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D4035E5" w14:textId="53162C73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4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3921CE51" w14:textId="0C97AE92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35802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3210C7BE" wp14:editId="48CBA069">
            <wp:extent cx="3934374" cy="2667372"/>
            <wp:effectExtent l="0" t="0" r="9525" b="0"/>
            <wp:docPr id="1266306199" name="รูปภาพ 1" descr="รูปภาพประกอบด้วย ข้อความ, ภาพหน้าจอ, แสดง, ซอฟต์แว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6306199" name="รูปภาพ 1" descr="รูปภาพประกอบด้วย ข้อความ, ภาพหน้าจอ, แสดง, ซอฟต์แวร์&#10;&#10;คำอธิบายที่สร้างโดยอัตโนมัติ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D26BC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33606703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5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0F7CB8AE" w14:textId="4D929BF2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35802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0C757FA3" wp14:editId="12AE5933">
            <wp:extent cx="5363323" cy="6363588"/>
            <wp:effectExtent l="0" t="0" r="8890" b="0"/>
            <wp:docPr id="1420450243" name="รูปภาพ 1" descr="รูปภาพประกอบด้วย ข้อความ, ภาพหน้าจอ, แสดง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450243" name="รูปภาพ 1" descr="รูปภาพประกอบด้วย ข้อความ, ภาพหน้าจอ, แสดง, จำนวน&#10;&#10;คำอธิบายที่สร้างโดยอัตโนมัติ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6363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0B5AB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50CF64E9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145CA93F" w14:textId="6D618244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lastRenderedPageBreak/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6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3FA11678" w14:textId="451F9F51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35802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692FCB94" wp14:editId="69A1CED8">
            <wp:extent cx="3829584" cy="3858163"/>
            <wp:effectExtent l="0" t="0" r="0" b="9525"/>
            <wp:docPr id="1701539194" name="รูปภาพ 1" descr="รูปภาพประกอบด้วย ข้อความ, ภาพหน้าจอ, ตัวอักษร, ซอฟต์แว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539194" name="รูปภาพ 1" descr="รูปภาพประกอบด้วย ข้อความ, ภาพหน้าจอ, ตัวอักษร, ซอฟต์แวร์&#10;&#10;คำอธิบายที่สร้างโดยอัตโนมัติ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385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73C1A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1D5907B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7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4D4A6F55" w14:textId="20B133C6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491C019B" wp14:editId="52766682">
            <wp:extent cx="3648584" cy="1857634"/>
            <wp:effectExtent l="0" t="0" r="9525" b="9525"/>
            <wp:docPr id="1766043368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043368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48584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6BBC0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20D86273" w14:textId="77777777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0EDA7259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39149A2C" w14:textId="28458A61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lastRenderedPageBreak/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8.</w:t>
      </w:r>
      <w:r w:rsidRPr="003D17E5">
        <w:rPr>
          <w:rFonts w:ascii="TH Niramit AS" w:hAnsi="TH Niramit AS" w:cs="TH Niramit AS"/>
          <w:sz w:val="32"/>
          <w:szCs w:val="32"/>
        </w:rPr>
        <w:t>html"</w:t>
      </w:r>
    </w:p>
    <w:p w14:paraId="04A7B53D" w14:textId="6A7BDB51" w:rsidR="00306BCE" w:rsidRDefault="0038454D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8454D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2C5D1927" wp14:editId="0A9AAA17">
            <wp:extent cx="4410691" cy="2057687"/>
            <wp:effectExtent l="0" t="0" r="9525" b="0"/>
            <wp:docPr id="786565817" name="รูปภาพ 1" descr="รูปภาพประกอบด้วย ข้อความ, ภาพหน้าจอ, ตัวอักษร, ซอฟต์แว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565817" name="รูปภาพ 1" descr="รูปภาพประกอบด้วย ข้อความ, ภาพหน้าจอ, ตัวอักษร, ซอฟต์แวร์&#10;&#10;คำอธิบายที่สร้างโดยอัตโนมัติ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58253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666B5B8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8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3FB68DA6" w14:textId="2015EC7E" w:rsidR="00306BCE" w:rsidRDefault="0038454D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8454D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041E578C" wp14:editId="1B114B10">
            <wp:extent cx="3934374" cy="1914792"/>
            <wp:effectExtent l="0" t="0" r="9525" b="9525"/>
            <wp:docPr id="1763193450" name="รูปภาพ 1" descr="รูปภาพประกอบด้วย ข้อความ, ภาพหน้าจอ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193450" name="รูปภาพ 1" descr="รูปภาพประกอบด้วย ข้อความ, ภาพหน้าจอ, ตัวอักษร&#10;&#10;คำอธิบายที่สร้างโดยอัตโนมัติ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6F0CA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3FA255AE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9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10385D9A" w14:textId="4AF00569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750C597E" wp14:editId="75D23A7F">
            <wp:extent cx="3943900" cy="2638793"/>
            <wp:effectExtent l="0" t="0" r="0" b="9525"/>
            <wp:docPr id="1011833437" name="รูปภาพ 1" descr="รูปภาพประกอบด้วย ข้อความ, ภาพหน้าจอ, ซอฟต์แวร์, แสดง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833437" name="รูปภาพ 1" descr="รูปภาพประกอบด้วย ข้อความ, ภาพหน้าจอ, ซอฟต์แวร์, แสดง&#10;&#10;คำอธิบายที่สร้างโดยอัตโนมัติ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67213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51BDCAAD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0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2FF179D7" w14:textId="4724EA2E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lastRenderedPageBreak/>
        <w:drawing>
          <wp:inline distT="0" distB="0" distL="0" distR="0" wp14:anchorId="6E38B9BB" wp14:editId="113A1EAB">
            <wp:extent cx="3715268" cy="2896004"/>
            <wp:effectExtent l="0" t="0" r="0" b="0"/>
            <wp:docPr id="2056209121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209121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85B70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79154036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1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77D083C5" w14:textId="0605E573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2B403203" wp14:editId="58CB70A2">
            <wp:extent cx="3982006" cy="4229690"/>
            <wp:effectExtent l="0" t="0" r="0" b="0"/>
            <wp:docPr id="1531967431" name="รูปภาพ 1" descr="รูปภาพประกอบด้วย ข้อความ, อิเล็กทรอนิกส์, ภาพหน้าจอ, ซอฟต์แว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967431" name="รูปภาพ 1" descr="รูปภาพประกอบด้วย ข้อความ, อิเล็กทรอนิกส์, ภาพหน้าจอ, ซอฟต์แวร์&#10;&#10;คำอธิบายที่สร้างโดยอัตโนมัติ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82006" cy="42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C0B14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76D9E4EC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3F4D5100" w14:textId="0FACE500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lastRenderedPageBreak/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2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73437E01" w14:textId="752C1916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37CB67F0" wp14:editId="115F4146">
            <wp:extent cx="3877216" cy="2362530"/>
            <wp:effectExtent l="0" t="0" r="0" b="0"/>
            <wp:docPr id="1747804925" name="รูปภาพ 1" descr="รูปภาพประกอบด้วย ข้อความ, ภาพหน้าจอ, ตัวอักษร, แสดง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804925" name="รูปภาพ 1" descr="รูปภาพประกอบด้วย ข้อความ, ภาพหน้าจอ, ตัวอักษร, แสดง&#10;&#10;คำอธิบายที่สร้างโดยอัตโนมัติ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9F8AA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142950BC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3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5C65CDB7" w14:textId="0B665193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6F54306B" wp14:editId="0BD265AC">
            <wp:extent cx="3829584" cy="2762636"/>
            <wp:effectExtent l="0" t="0" r="0" b="0"/>
            <wp:docPr id="1539886834" name="รูปภาพ 1" descr="รูปภาพประกอบด้วย ข้อความ, ภาพหน้าจอ, ตัวอักษร, แสดง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886834" name="รูปภาพ 1" descr="รูปภาพประกอบด้วย ข้อความ, ภาพหน้าจอ, ตัวอักษร, แสดง&#10;&#10;คำอธิบายที่สร้างโดยอัตโนมัติ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6053F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100AE6B6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4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2468821D" w14:textId="140DFD07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77B0C198" wp14:editId="52FFCC12">
            <wp:extent cx="3934374" cy="1895740"/>
            <wp:effectExtent l="0" t="0" r="0" b="9525"/>
            <wp:docPr id="696933976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933976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5E7A4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0D41804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is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5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7597F2F2" w14:textId="584311BB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lastRenderedPageBreak/>
        <w:drawing>
          <wp:inline distT="0" distB="0" distL="0" distR="0" wp14:anchorId="200C2799" wp14:editId="0D57EB4E">
            <wp:extent cx="3943900" cy="1762371"/>
            <wp:effectExtent l="0" t="0" r="0" b="9525"/>
            <wp:docPr id="2037182624" name="รูปภาพ 1" descr="รูปภาพประกอบด้วย ข้อความ, ภาพหน้าจอ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7182624" name="รูปภาพ 1" descr="รูปภาพประกอบด้วย ข้อความ, ภาพหน้าจอ, ตัวอักษร&#10;&#10;คำอธิบายที่สร้างโดยอัตโนมัติ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C746D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24E1F09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isc</w:t>
      </w:r>
      <w:proofErr w:type="spellEnd"/>
      <w:proofErr w:type="gramStart"/>
      <w:r w:rsidRPr="003D17E5">
        <w:rPr>
          <w:rFonts w:ascii="TH Niramit AS" w:hAnsi="TH Niramit AS" w:cs="TH Niramit AS"/>
          <w:sz w:val="32"/>
          <w:szCs w:val="32"/>
          <w:cs/>
        </w:rPr>
        <w:t>16..</w:t>
      </w:r>
      <w:proofErr w:type="spellStart"/>
      <w:proofErr w:type="gramEnd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4C4E540F" w14:textId="6D5A4D35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3C50D5B4" wp14:editId="04232027">
            <wp:extent cx="4258269" cy="2038635"/>
            <wp:effectExtent l="0" t="0" r="0" b="0"/>
            <wp:docPr id="902310399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310399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ACC48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0AD6B1F0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is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7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40564380" w14:textId="1D3FEFDA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38E149A6" wp14:editId="35D33BC6">
            <wp:extent cx="4229690" cy="1848108"/>
            <wp:effectExtent l="0" t="0" r="0" b="0"/>
            <wp:docPr id="1567486477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86477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438F9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3A0EB818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6974EDB2" w14:textId="6A78DEF8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lastRenderedPageBreak/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8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0189D4D9" w14:textId="40985D6A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30447C6F" wp14:editId="4E666865">
            <wp:extent cx="4305901" cy="1838582"/>
            <wp:effectExtent l="0" t="0" r="0" b="9525"/>
            <wp:docPr id="482392185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392185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CE34D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5CFB7A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register.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5B931635" w14:textId="598603F3" w:rsidR="00306BCE" w:rsidRDefault="0038454D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8454D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05525A5F" wp14:editId="1BB15A81">
            <wp:extent cx="5731510" cy="1970405"/>
            <wp:effectExtent l="0" t="0" r="2540" b="0"/>
            <wp:docPr id="541275567" name="รูปภาพ 1" descr="รูปภาพประกอบด้วย ข้อความ, ภาพหน้าจอ, ตัวอักษร, แสดง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275567" name="รูปภาพ 1" descr="รูปภาพประกอบด้วย ข้อความ, ภาพหน้าจอ, ตัวอักษร, แสดง&#10;&#10;คำอธิบายที่สร้างโดยอัตโนมัติ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DAA88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CC47FE4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connect.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7B76F388" w14:textId="39182ACB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06BCE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6F2E7C91" wp14:editId="0B8918D0">
            <wp:extent cx="5731510" cy="853440"/>
            <wp:effectExtent l="0" t="0" r="2540" b="3810"/>
            <wp:docPr id="1919510731" name="รูปภาพ 1" descr="รูปภาพประกอบด้วย ข้อความ, ภาพหน้าจอ, ตัวอักษร, ขาว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510731" name="รูปภาพ 1" descr="รูปภาพประกอบด้วย ข้อความ, ภาพหน้าจอ, ตัวอักษร, ขาว&#10;&#10;คำอธิบายที่สร้างโดยอัตโนมัติ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15EA0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7A234E2E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296B36F4" w14:textId="6FCBD7D1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lastRenderedPageBreak/>
        <w:t>contact.html"</w:t>
      </w:r>
    </w:p>
    <w:p w14:paraId="282CA68F" w14:textId="19669A6F" w:rsidR="00306BCE" w:rsidRDefault="0038454D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8454D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103F6433" wp14:editId="6AF3C421">
            <wp:extent cx="3543795" cy="4067743"/>
            <wp:effectExtent l="0" t="0" r="0" b="9525"/>
            <wp:docPr id="1070104750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104750" name="รูปภาพ 1" descr="รูปภาพประกอบด้วย ข้อความ, ภาพหน้าจอ, ตัวอักษร, จำนวน&#10;&#10;คำอธิบายที่สร้างโดยอัตโนมัติ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765A2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1128026A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contact.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0C4283C3" w14:textId="4D7C1A3F" w:rsidR="00306BCE" w:rsidRDefault="0038454D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8454D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2D07BE3A" wp14:editId="1D197AA8">
            <wp:extent cx="3705742" cy="2210108"/>
            <wp:effectExtent l="0" t="0" r="9525" b="0"/>
            <wp:docPr id="1899002219" name="รูปภาพ 1" descr="รูปภาพประกอบด้วย ข้อความ, ภาพหน้าจอ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002219" name="รูปภาพ 1" descr="รูปภาพประกอบด้วย ข้อความ, ภาพหน้าจอ, ตัวอักษร&#10;&#10;คำอธิบายที่สร้างโดยอัตโนมัติ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221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C448B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1728F01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46F152D5" w14:textId="1F9565E4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lastRenderedPageBreak/>
        <w:t>dividebyzero.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53A56665" w14:textId="219DE515" w:rsidR="00306BCE" w:rsidRDefault="0038454D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8454D">
        <w:rPr>
          <w:rFonts w:ascii="TH Niramit AS" w:hAnsi="TH Niramit AS" w:cs="TH Niramit AS"/>
          <w:noProof/>
          <w:sz w:val="32"/>
          <w:szCs w:val="32"/>
        </w:rPr>
        <w:drawing>
          <wp:inline distT="0" distB="0" distL="0" distR="0" wp14:anchorId="416A151F" wp14:editId="1DB90C79">
            <wp:extent cx="5468113" cy="1867161"/>
            <wp:effectExtent l="0" t="0" r="0" b="0"/>
            <wp:docPr id="1175127643" name="รูปภาพ 1" descr="รูปภาพประกอบด้วย ข้อความ, ภาพหน้าจอ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5127643" name="รูปภาพ 1" descr="รูปภาพประกอบด้วย ข้อความ, ภาพหน้าจอ, ตัวอักษร&#10;&#10;คำอธิบายที่สร้างโดยอัตโนมัติ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7F111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C4590A7" w14:textId="3303834E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form.html"</w:t>
      </w:r>
    </w:p>
    <w:p w14:paraId="4059A4F2" w14:textId="61397BCB" w:rsidR="00306BCE" w:rsidRPr="003D17E5" w:rsidRDefault="0038454D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8454D">
        <w:rPr>
          <w:rFonts w:ascii="TH Niramit AS" w:hAnsi="TH Niramit AS" w:cs="TH Niramit AS"/>
          <w:noProof/>
          <w:sz w:val="32"/>
          <w:szCs w:val="32"/>
          <w:cs/>
        </w:rPr>
        <w:drawing>
          <wp:inline distT="0" distB="0" distL="0" distR="0" wp14:anchorId="754F0FDB" wp14:editId="75204116">
            <wp:extent cx="4077269" cy="3648584"/>
            <wp:effectExtent l="0" t="0" r="0" b="9525"/>
            <wp:docPr id="1317394901" name="รูปภาพ 1" descr="รูปภาพประกอบด้วย ข้อความ, ภาพหน้าจอ, แสดง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394901" name="รูปภาพ 1" descr="รูปภาพประกอบด้วย ข้อความ, ภาพหน้าจอ, แสดง, ตัวอักษร&#10;&#10;คำอธิบายที่สร้างโดยอัตโนมัติ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3648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6BCE" w:rsidRPr="003D17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altName w:val="Browallia New"/>
    <w:charset w:val="00"/>
    <w:family w:val="auto"/>
    <w:pitch w:val="variable"/>
    <w:sig w:usb0="A100006F" w:usb1="5000204A" w:usb2="00000000" w:usb3="00000000" w:csb0="0001018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F6629"/>
    <w:multiLevelType w:val="multilevel"/>
    <w:tmpl w:val="F5545682"/>
    <w:lvl w:ilvl="0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04C36308"/>
    <w:multiLevelType w:val="multilevel"/>
    <w:tmpl w:val="FC9A3B1C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CA7734"/>
    <w:multiLevelType w:val="multilevel"/>
    <w:tmpl w:val="A7307E2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537589"/>
    <w:multiLevelType w:val="hybridMultilevel"/>
    <w:tmpl w:val="522E2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4C4E2C"/>
    <w:multiLevelType w:val="multilevel"/>
    <w:tmpl w:val="7DF0065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8CF7252"/>
    <w:multiLevelType w:val="multilevel"/>
    <w:tmpl w:val="25F2FA9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5555D58"/>
    <w:multiLevelType w:val="multilevel"/>
    <w:tmpl w:val="758A8CD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86D1F31"/>
    <w:multiLevelType w:val="multilevel"/>
    <w:tmpl w:val="AE5812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17235826">
    <w:abstractNumId w:val="7"/>
  </w:num>
  <w:num w:numId="2" w16cid:durableId="799804195">
    <w:abstractNumId w:val="4"/>
  </w:num>
  <w:num w:numId="3" w16cid:durableId="268047212">
    <w:abstractNumId w:val="0"/>
  </w:num>
  <w:num w:numId="4" w16cid:durableId="1225868138">
    <w:abstractNumId w:val="5"/>
  </w:num>
  <w:num w:numId="5" w16cid:durableId="2052726834">
    <w:abstractNumId w:val="2"/>
  </w:num>
  <w:num w:numId="6" w16cid:durableId="2028829667">
    <w:abstractNumId w:val="6"/>
  </w:num>
  <w:num w:numId="7" w16cid:durableId="207381398">
    <w:abstractNumId w:val="1"/>
  </w:num>
  <w:num w:numId="8" w16cid:durableId="19336620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sTAzNrI0NzE2M7VQ0lEKTi0uzszPAykwrAUAIwgrfSwAAAA="/>
  </w:docVars>
  <w:rsids>
    <w:rsidRoot w:val="00B07EAA"/>
    <w:rsid w:val="00155068"/>
    <w:rsid w:val="001A09E8"/>
    <w:rsid w:val="00251EA5"/>
    <w:rsid w:val="00291A7E"/>
    <w:rsid w:val="00306BCE"/>
    <w:rsid w:val="00335802"/>
    <w:rsid w:val="0038454D"/>
    <w:rsid w:val="003D17E5"/>
    <w:rsid w:val="0051493F"/>
    <w:rsid w:val="005625B5"/>
    <w:rsid w:val="005E6C60"/>
    <w:rsid w:val="0066245D"/>
    <w:rsid w:val="0068143F"/>
    <w:rsid w:val="008A551B"/>
    <w:rsid w:val="00944AF9"/>
    <w:rsid w:val="00947998"/>
    <w:rsid w:val="009B4A05"/>
    <w:rsid w:val="00B027C5"/>
    <w:rsid w:val="00B032EB"/>
    <w:rsid w:val="00B05FE3"/>
    <w:rsid w:val="00B07EAA"/>
    <w:rsid w:val="00B4111E"/>
    <w:rsid w:val="00B963B2"/>
    <w:rsid w:val="00BB4AB6"/>
    <w:rsid w:val="00C4253B"/>
    <w:rsid w:val="00CA384A"/>
    <w:rsid w:val="00CC17EB"/>
    <w:rsid w:val="00E40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E519A"/>
  <w15:chartTrackingRefBased/>
  <w15:docId w15:val="{C129465C-F62B-49D4-A182-718544BA0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7EAA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7EAA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7EAA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7EA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7EA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7EA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7EA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7EA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7EA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7EAA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7EAA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B07EAA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7EA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7EA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7EA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7EA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7EA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7EA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07EAA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B07EAA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7EA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B07EAA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B07EA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07EA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07EA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07EA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7EA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7EA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07EAA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07EAA"/>
    <w:pPr>
      <w:spacing w:before="100" w:beforeAutospacing="1" w:after="100" w:afterAutospacing="1"/>
    </w:pPr>
    <w:rPr>
      <w:rFonts w:ascii="Tahoma" w:eastAsia="Times New Roman" w:hAnsi="Tahoma" w:cs="Tahoma"/>
      <w:kern w:val="0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B07EA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07EAA"/>
    <w:rPr>
      <w:rFonts w:ascii="Tahoma" w:eastAsia="Times New Roman" w:hAnsi="Tahoma" w:cs="Tahom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2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98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6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2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7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5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1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1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1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6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8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0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94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0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8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97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8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8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5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54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8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2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2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30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08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5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7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6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6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3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69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19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02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6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4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9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5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9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7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58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9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2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0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5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3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6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8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64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61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99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9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6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8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1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53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8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8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3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8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1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5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0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5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0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1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99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8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0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30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93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6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5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49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13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2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1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39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5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5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0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51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74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5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2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04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7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0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9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60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3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9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4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71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25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25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3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4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7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4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0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13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0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2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2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5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7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3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fontTable" Target="fontTable.xml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25</Pages>
  <Words>583</Words>
  <Characters>3328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ssru</Company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en Janpla</dc:creator>
  <cp:keywords/>
  <dc:description/>
  <cp:lastModifiedBy>ปฏิวัฒน์ กฤษฏิ์สุภารัตน์</cp:lastModifiedBy>
  <cp:revision>17</cp:revision>
  <dcterms:created xsi:type="dcterms:W3CDTF">2024-09-03T14:50:00Z</dcterms:created>
  <dcterms:modified xsi:type="dcterms:W3CDTF">2024-09-05T14:01:00Z</dcterms:modified>
</cp:coreProperties>
</file>